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7396CD4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7A4E3F">
            <w:t>Confirmed</w:t>
          </w:r>
        </w:sdtContent>
      </w:sdt>
    </w:p>
    <w:p w14:paraId="6A7F6B05" w14:textId="4AECFA16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2-10-13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E7298B">
                <w:t>Thursday, 13 October 2022</w:t>
              </w:r>
            </w:sdtContent>
          </w:sdt>
        </w:sdtContent>
      </w:sdt>
    </w:p>
    <w:p w14:paraId="353996DA" w14:textId="26B41AD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E7298B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</w:t>
      </w:r>
      <w:proofErr w:type="spellStart"/>
      <w:r w:rsidRPr="00895E8F">
        <w:rPr>
          <w:sz w:val="22"/>
          <w:szCs w:val="20"/>
        </w:rPr>
        <w:t>Clutton</w:t>
      </w:r>
      <w:proofErr w:type="spellEnd"/>
      <w:r w:rsidRPr="00895E8F">
        <w:rPr>
          <w:sz w:val="22"/>
          <w:szCs w:val="20"/>
        </w:rPr>
        <w:t xml:space="preserve">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A07320C" w:rsidR="002B5720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117B5F9" w14:textId="0C0F2159" w:rsidR="00B459C6" w:rsidRPr="00B459C6" w:rsidRDefault="00B459C6" w:rsidP="00B459C6">
      <w:pPr>
        <w:pStyle w:val="Paragraph"/>
        <w:rPr>
          <w:sz w:val="22"/>
          <w:szCs w:val="20"/>
        </w:rPr>
      </w:pPr>
      <w:r w:rsidRPr="00B459C6">
        <w:rPr>
          <w:sz w:val="22"/>
          <w:szCs w:val="20"/>
        </w:rPr>
        <w:t>Dr Charlotta Karner</w:t>
      </w:r>
      <w:r w:rsidRPr="00B459C6">
        <w:rPr>
          <w:sz w:val="22"/>
          <w:szCs w:val="20"/>
        </w:rPr>
        <w:tab/>
      </w:r>
      <w:r w:rsidRPr="00B459C6">
        <w:rPr>
          <w:sz w:val="22"/>
          <w:szCs w:val="20"/>
        </w:rPr>
        <w:tab/>
      </w:r>
      <w:r w:rsidRPr="00B459C6">
        <w:rPr>
          <w:sz w:val="22"/>
          <w:szCs w:val="20"/>
        </w:rPr>
        <w:tab/>
        <w:t xml:space="preserve">Present for items </w:t>
      </w:r>
      <w:r w:rsidR="005C2121">
        <w:rPr>
          <w:sz w:val="22"/>
          <w:szCs w:val="20"/>
        </w:rPr>
        <w:t>6,</w:t>
      </w:r>
      <w:r w:rsidR="00892A94">
        <w:rPr>
          <w:sz w:val="22"/>
          <w:szCs w:val="20"/>
        </w:rPr>
        <w:t xml:space="preserve"> 7, 8, and 9</w:t>
      </w:r>
    </w:p>
    <w:p w14:paraId="51143F7A" w14:textId="4A83D320" w:rsidR="001F5D95" w:rsidRPr="00895E8F" w:rsidRDefault="001F5D9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 Dawn Le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5CDC7379" w14:textId="59F548DD" w:rsidR="002B5720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Duncan McPher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046DDD9" w14:textId="1D43C038" w:rsidR="002B5720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James </w:t>
      </w:r>
      <w:proofErr w:type="spellStart"/>
      <w:r w:rsidRPr="00895E8F">
        <w:rPr>
          <w:sz w:val="22"/>
          <w:szCs w:val="20"/>
        </w:rPr>
        <w:t>Tysome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31DFE9" w14:textId="4905A54E" w:rsidR="00B459C6" w:rsidRPr="00B459C6" w:rsidRDefault="00B459C6" w:rsidP="00B459C6">
      <w:pPr>
        <w:pStyle w:val="Paragraph"/>
        <w:rPr>
          <w:sz w:val="22"/>
          <w:szCs w:val="20"/>
        </w:rPr>
      </w:pPr>
      <w:r w:rsidRPr="00B459C6">
        <w:rPr>
          <w:sz w:val="22"/>
          <w:szCs w:val="20"/>
        </w:rPr>
        <w:t>Dr Jon Bell</w:t>
      </w:r>
      <w:r w:rsidR="005C2121">
        <w:rPr>
          <w:sz w:val="22"/>
          <w:szCs w:val="20"/>
        </w:rPr>
        <w:tab/>
      </w:r>
      <w:r w:rsidR="005C2121">
        <w:rPr>
          <w:sz w:val="22"/>
          <w:szCs w:val="20"/>
        </w:rPr>
        <w:tab/>
      </w:r>
      <w:r w:rsidR="005C2121">
        <w:rPr>
          <w:sz w:val="22"/>
          <w:szCs w:val="20"/>
        </w:rPr>
        <w:tab/>
        <w:t>Present for all items</w:t>
      </w:r>
    </w:p>
    <w:p w14:paraId="347F82C9" w14:textId="02BED074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Dr </w:t>
      </w:r>
      <w:proofErr w:type="spellStart"/>
      <w:r w:rsidRPr="00895E8F">
        <w:rPr>
          <w:sz w:val="22"/>
          <w:szCs w:val="20"/>
        </w:rPr>
        <w:t>Jurjees</w:t>
      </w:r>
      <w:proofErr w:type="spellEnd"/>
      <w:r w:rsidRPr="00895E8F">
        <w:rPr>
          <w:sz w:val="22"/>
          <w:szCs w:val="20"/>
        </w:rPr>
        <w:t xml:space="preserve">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E80C0F" w14:textId="12CBF68E" w:rsidR="003E0869" w:rsidRPr="00895E8F" w:rsidRDefault="00895E8F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iss </w:t>
      </w:r>
      <w:r w:rsidR="003E0869" w:rsidRPr="00895E8F">
        <w:rPr>
          <w:sz w:val="22"/>
          <w:szCs w:val="20"/>
        </w:rPr>
        <w:t>Karen Nugent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30C87517" w14:textId="4E055E7F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Mahmoud </w:t>
      </w:r>
      <w:proofErr w:type="spellStart"/>
      <w:r w:rsidRPr="00895E8F">
        <w:rPr>
          <w:sz w:val="22"/>
          <w:szCs w:val="20"/>
        </w:rPr>
        <w:t>Elfar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0F5F561" w14:textId="68E02B7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54E611A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Matt </w:t>
      </w:r>
      <w:proofErr w:type="spellStart"/>
      <w:r w:rsidRPr="00895E8F">
        <w:rPr>
          <w:sz w:val="22"/>
          <w:szCs w:val="20"/>
        </w:rPr>
        <w:t>Bown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8D11F66" w14:textId="77777777" w:rsidR="001A5023" w:rsidRDefault="001A5023" w:rsidP="001A5023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 Mustafa Zakkar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66A104A8" w14:textId="67E6A9F5" w:rsidR="001A5023" w:rsidRPr="00895E8F" w:rsidRDefault="00177566" w:rsidP="001A5023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Dr</w:t>
      </w:r>
      <w:r w:rsidR="001A5023">
        <w:rPr>
          <w:sz w:val="22"/>
          <w:szCs w:val="20"/>
        </w:rPr>
        <w:t xml:space="preserve"> Paula Whittaker</w:t>
      </w:r>
      <w:r w:rsidR="001A5023">
        <w:rPr>
          <w:sz w:val="22"/>
          <w:szCs w:val="20"/>
        </w:rPr>
        <w:tab/>
      </w:r>
      <w:r w:rsidR="001A5023">
        <w:rPr>
          <w:sz w:val="22"/>
          <w:szCs w:val="20"/>
        </w:rPr>
        <w:tab/>
      </w:r>
      <w:r w:rsidR="001A5023">
        <w:rPr>
          <w:sz w:val="22"/>
          <w:szCs w:val="20"/>
        </w:rPr>
        <w:tab/>
        <w:t>Present for all items</w:t>
      </w:r>
    </w:p>
    <w:p w14:paraId="5C474A5E" w14:textId="081819DE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1A5CAD6" w14:textId="7BB347A6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Tim Jack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B866F3" w14:textId="595ED640" w:rsidR="003E0869" w:rsidRPr="00895E8F" w:rsidRDefault="00AB686D" w:rsidP="00895E8F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Professor</w:t>
      </w:r>
      <w:r w:rsidR="00895E8F" w:rsidRPr="00895E8F">
        <w:rPr>
          <w:sz w:val="22"/>
          <w:szCs w:val="20"/>
        </w:rPr>
        <w:t xml:space="preserve"> Tim Kinnaird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item</w:t>
      </w:r>
      <w:r w:rsidR="00B459C6">
        <w:rPr>
          <w:sz w:val="22"/>
          <w:szCs w:val="20"/>
        </w:rPr>
        <w:t xml:space="preserve"> </w:t>
      </w:r>
      <w:r w:rsidR="002048F0">
        <w:rPr>
          <w:sz w:val="22"/>
          <w:szCs w:val="20"/>
        </w:rPr>
        <w:t>3</w:t>
      </w:r>
    </w:p>
    <w:p w14:paraId="10635860" w14:textId="50CAD37D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s Veena </w:t>
      </w:r>
      <w:proofErr w:type="spellStart"/>
      <w:r w:rsidRPr="00895E8F">
        <w:rPr>
          <w:sz w:val="22"/>
          <w:szCs w:val="20"/>
        </w:rPr>
        <w:t>Soni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0FA9555B" w14:textId="77777777" w:rsidR="001A5023" w:rsidRDefault="001A5023" w:rsidP="002B5720">
      <w:pPr>
        <w:pStyle w:val="Heading1"/>
      </w:pPr>
    </w:p>
    <w:p w14:paraId="2F7AB23C" w14:textId="2CEE1B14" w:rsidR="00495BB6" w:rsidRDefault="00495BB6" w:rsidP="002B5720">
      <w:pPr>
        <w:pStyle w:val="Heading1"/>
      </w:pPr>
      <w:r>
        <w:t>Committee Apologies</w:t>
      </w:r>
    </w:p>
    <w:p w14:paraId="4C6BF664" w14:textId="0A6E6820" w:rsidR="00434A96" w:rsidRDefault="00434A96" w:rsidP="00434A96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434A96">
        <w:rPr>
          <w:sz w:val="22"/>
          <w:szCs w:val="20"/>
        </w:rPr>
        <w:t>Professor Dhiraj Tripathi</w:t>
      </w:r>
    </w:p>
    <w:p w14:paraId="489D4261" w14:textId="465826BA" w:rsidR="00503403" w:rsidRDefault="00503403" w:rsidP="00503403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503403">
        <w:rPr>
          <w:sz w:val="22"/>
          <w:szCs w:val="20"/>
        </w:rPr>
        <w:t>Dr Greg Irving</w:t>
      </w:r>
    </w:p>
    <w:p w14:paraId="6704C581" w14:textId="2116202A" w:rsidR="00434A96" w:rsidRPr="00434A96" w:rsidRDefault="00434A96" w:rsidP="00434A96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434A96">
        <w:rPr>
          <w:sz w:val="22"/>
          <w:szCs w:val="20"/>
        </w:rPr>
        <w:lastRenderedPageBreak/>
        <w:t>Mr Kieran Murphy</w:t>
      </w:r>
    </w:p>
    <w:p w14:paraId="6035C1D2" w14:textId="70EE529C" w:rsidR="00434A96" w:rsidRPr="00434A96" w:rsidRDefault="00434A96" w:rsidP="00434A96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434A96">
        <w:rPr>
          <w:sz w:val="22"/>
          <w:szCs w:val="20"/>
        </w:rPr>
        <w:t>Ms Maria Parsonage</w:t>
      </w:r>
    </w:p>
    <w:p w14:paraId="6DC23511" w14:textId="2E72717F" w:rsidR="00434A96" w:rsidRPr="00434A96" w:rsidRDefault="00434A96" w:rsidP="00434A96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434A96">
        <w:rPr>
          <w:sz w:val="22"/>
          <w:szCs w:val="20"/>
        </w:rPr>
        <w:t>Mr Matthew Metcalfe</w:t>
      </w:r>
    </w:p>
    <w:p w14:paraId="10C83BE2" w14:textId="2AD4D113" w:rsidR="00CD0FEF" w:rsidRPr="00CD0FEF" w:rsidRDefault="00B66195" w:rsidP="00CD0FEF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t>Mr</w:t>
      </w:r>
      <w:r w:rsidR="00CD0FEF" w:rsidRPr="00CD0FEF">
        <w:rPr>
          <w:sz w:val="22"/>
          <w:szCs w:val="20"/>
        </w:rPr>
        <w:t xml:space="preserve"> Patrick Farrell</w:t>
      </w:r>
    </w:p>
    <w:p w14:paraId="268C97A5" w14:textId="620ACD10" w:rsidR="00CD0FEF" w:rsidRPr="00503403" w:rsidRDefault="00CD0FEF" w:rsidP="00503403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CD0FEF">
        <w:rPr>
          <w:sz w:val="22"/>
          <w:szCs w:val="20"/>
        </w:rPr>
        <w:t>Dr Stuart Smith</w:t>
      </w:r>
    </w:p>
    <w:p w14:paraId="459188C9" w14:textId="77777777" w:rsidR="00CD0FEF" w:rsidRPr="00CD0FEF" w:rsidRDefault="00CD0FEF" w:rsidP="00CD0FEF">
      <w:pPr>
        <w:rPr>
          <w:lang w:eastAsia="en-GB"/>
        </w:rPr>
      </w:pPr>
    </w:p>
    <w:p w14:paraId="5576F5EB" w14:textId="77777777" w:rsidR="00495BB6" w:rsidRPr="00495BB6" w:rsidRDefault="00495BB6" w:rsidP="00495BB6">
      <w:pPr>
        <w:rPr>
          <w:lang w:eastAsia="en-GB"/>
        </w:rPr>
      </w:pPr>
    </w:p>
    <w:p w14:paraId="4E420C2D" w14:textId="6BA4E1E3" w:rsidR="002B5720" w:rsidRDefault="00BA4EAD" w:rsidP="002B5720">
      <w:pPr>
        <w:pStyle w:val="Heading1"/>
      </w:pPr>
      <w:r w:rsidRPr="006231D3">
        <w:t>NICE staff present:</w:t>
      </w:r>
    </w:p>
    <w:p w14:paraId="56DA081E" w14:textId="10E498D6" w:rsidR="00BA4EAD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r Alan Ashworth – Consultant Clinical Advisor, IPP</w:t>
      </w:r>
    </w:p>
    <w:p w14:paraId="0131A9D8" w14:textId="338BAB08" w:rsidR="001F1DE5" w:rsidRPr="00B66195" w:rsidRDefault="001F1DE5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Anna Sparshatt</w:t>
      </w:r>
      <w:r w:rsidR="00B66195" w:rsidRPr="00B66195">
        <w:rPr>
          <w:sz w:val="22"/>
          <w:szCs w:val="20"/>
        </w:rPr>
        <w:t xml:space="preserve"> – Senior Editor, Publishing</w:t>
      </w:r>
    </w:p>
    <w:p w14:paraId="057644B6" w14:textId="2F4B867C" w:rsidR="002B5720" w:rsidRPr="00B66195" w:rsidRDefault="00B53112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Charlie Campion – Project Manager, IPP</w:t>
      </w:r>
      <w:r w:rsidRPr="00B66195">
        <w:rPr>
          <w:sz w:val="22"/>
          <w:szCs w:val="20"/>
        </w:rPr>
        <w:tab/>
      </w:r>
      <w:r w:rsidR="002B5720" w:rsidRPr="00B66195">
        <w:rPr>
          <w:sz w:val="22"/>
          <w:szCs w:val="20"/>
        </w:rPr>
        <w:tab/>
      </w:r>
    </w:p>
    <w:p w14:paraId="2536BD7B" w14:textId="2CB2FF6F" w:rsidR="002B5720" w:rsidRPr="00B66195" w:rsidRDefault="00B53112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Deonee Stanislaus – Coordinator, IPP</w:t>
      </w:r>
      <w:r w:rsidRPr="00B66195">
        <w:rPr>
          <w:sz w:val="22"/>
          <w:szCs w:val="20"/>
        </w:rPr>
        <w:tab/>
      </w:r>
      <w:r w:rsidRPr="00B66195">
        <w:rPr>
          <w:sz w:val="22"/>
          <w:szCs w:val="20"/>
        </w:rPr>
        <w:tab/>
      </w:r>
      <w:r w:rsidRPr="00B66195">
        <w:rPr>
          <w:sz w:val="22"/>
          <w:szCs w:val="20"/>
        </w:rPr>
        <w:tab/>
      </w:r>
      <w:r w:rsidR="002B5720" w:rsidRPr="00B66195">
        <w:rPr>
          <w:sz w:val="22"/>
          <w:szCs w:val="20"/>
        </w:rPr>
        <w:tab/>
      </w:r>
    </w:p>
    <w:p w14:paraId="400FD679" w14:textId="6913F6B6" w:rsidR="002B5720" w:rsidRPr="00B66195" w:rsidRDefault="00B53112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Emma McCarthy – Associate Health Technology Assessment Analyst</w:t>
      </w:r>
    </w:p>
    <w:p w14:paraId="3DEC9ABB" w14:textId="2BC5100A" w:rsidR="001F1DE5" w:rsidRPr="00B66195" w:rsidRDefault="001F1DE5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Gavin Tucker</w:t>
      </w:r>
      <w:r w:rsidR="00B66195" w:rsidRPr="00B66195">
        <w:rPr>
          <w:sz w:val="22"/>
          <w:szCs w:val="20"/>
        </w:rPr>
        <w:t xml:space="preserve"> – Clinical Fellow</w:t>
      </w:r>
    </w:p>
    <w:p w14:paraId="0C0AB682" w14:textId="33D84E17" w:rsidR="00567E10" w:rsidRPr="00B66195" w:rsidRDefault="00567E10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Helen Crosbie - Public Involvement Advisor, Public Involvement Programme</w:t>
      </w:r>
    </w:p>
    <w:p w14:paraId="3AA3C20A" w14:textId="36E9683C" w:rsidR="002B5720" w:rsidRPr="00B66195" w:rsidRDefault="00B53112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Helen Gallo – Senior Health Technology Assessment Analyst</w:t>
      </w:r>
    </w:p>
    <w:p w14:paraId="33509E97" w14:textId="5D7FC8F0" w:rsidR="001F1DE5" w:rsidRPr="00B66195" w:rsidRDefault="001F1DE5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Jennifer Hacking</w:t>
      </w:r>
      <w:r w:rsidR="00B66195">
        <w:rPr>
          <w:sz w:val="22"/>
          <w:szCs w:val="20"/>
        </w:rPr>
        <w:t xml:space="preserve"> – Medical Editor, Publishing</w:t>
      </w:r>
    </w:p>
    <w:p w14:paraId="590743C3" w14:textId="5DACCA3E" w:rsidR="00567E10" w:rsidRPr="00B66195" w:rsidRDefault="00567E10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Professor John Powell – Consultant Clinical Advisor, IPP</w:t>
      </w:r>
    </w:p>
    <w:p w14:paraId="3757CA8E" w14:textId="12D53A68" w:rsidR="002B5720" w:rsidRPr="00B66195" w:rsidRDefault="00B53112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Professor Kevin Harris – Programme Director &amp; Consultant Clinical Advisor, IPP</w:t>
      </w:r>
    </w:p>
    <w:p w14:paraId="3E028A05" w14:textId="475BAF0F" w:rsidR="002B5720" w:rsidRPr="00B66195" w:rsidRDefault="00B53112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Lakshmi Mandava – Health Technology Assessment Analyst</w:t>
      </w:r>
    </w:p>
    <w:p w14:paraId="23579B6E" w14:textId="41A17C0B" w:rsidR="001F1DE5" w:rsidRPr="00B66195" w:rsidRDefault="001F1DE5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Rachael Cazaly</w:t>
      </w:r>
      <w:r w:rsidR="00B66195" w:rsidRPr="00B66195">
        <w:rPr>
          <w:sz w:val="22"/>
          <w:szCs w:val="20"/>
        </w:rPr>
        <w:t xml:space="preserve"> – Medical Editor, Publishing</w:t>
      </w:r>
    </w:p>
    <w:p w14:paraId="6923BB53" w14:textId="0F56B508" w:rsidR="001F1DE5" w:rsidRDefault="001F1DE5" w:rsidP="00C7373D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Rosalee Mason</w:t>
      </w:r>
      <w:r w:rsidR="00B66195" w:rsidRPr="00B66195">
        <w:rPr>
          <w:sz w:val="22"/>
          <w:szCs w:val="20"/>
        </w:rPr>
        <w:t xml:space="preserve"> – Coordinator</w:t>
      </w:r>
      <w:r w:rsidR="00B66195">
        <w:rPr>
          <w:sz w:val="22"/>
          <w:szCs w:val="20"/>
        </w:rPr>
        <w:t>, Corporate Office</w:t>
      </w:r>
    </w:p>
    <w:p w14:paraId="7934EE66" w14:textId="72D807C0" w:rsidR="00567E10" w:rsidRPr="00B66195" w:rsidRDefault="00567E10" w:rsidP="00567E10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Sammy Shaw – Associate Health Technology Assessment Analyst</w:t>
      </w:r>
    </w:p>
    <w:p w14:paraId="64AE35D4" w14:textId="0A86068A" w:rsidR="001F1DE5" w:rsidRPr="00E7563E" w:rsidRDefault="001F1DE5" w:rsidP="00567E10">
      <w:pPr>
        <w:pStyle w:val="Paragraphnonumbers"/>
        <w:rPr>
          <w:sz w:val="22"/>
          <w:szCs w:val="20"/>
        </w:rPr>
      </w:pPr>
      <w:r w:rsidRPr="00B66195">
        <w:rPr>
          <w:sz w:val="22"/>
          <w:szCs w:val="20"/>
        </w:rPr>
        <w:t>Suzi McFall</w:t>
      </w:r>
      <w:r w:rsidR="00B66195" w:rsidRPr="00B66195">
        <w:rPr>
          <w:sz w:val="22"/>
          <w:szCs w:val="20"/>
        </w:rPr>
        <w:t xml:space="preserve"> – Specialist Registrar, Managed Access</w:t>
      </w:r>
    </w:p>
    <w:p w14:paraId="0275B2E5" w14:textId="48AAD5E3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Tom Palmer – Health Technology Assessment Analyst</w:t>
      </w:r>
    </w:p>
    <w:p w14:paraId="36080C12" w14:textId="26DD0852" w:rsidR="00621D10" w:rsidRPr="006E5EA5" w:rsidRDefault="00B53112" w:rsidP="00C7373D">
      <w:pPr>
        <w:pStyle w:val="Paragraphnonumbers"/>
        <w:rPr>
          <w:sz w:val="22"/>
          <w:szCs w:val="20"/>
        </w:rPr>
      </w:pPr>
      <w:r w:rsidRPr="006E5EA5">
        <w:rPr>
          <w:sz w:val="22"/>
          <w:szCs w:val="20"/>
        </w:rPr>
        <w:t>Xia Li – Health Technology Assessment Analyst</w:t>
      </w:r>
    </w:p>
    <w:p w14:paraId="0894F18F" w14:textId="29788B57" w:rsidR="008D783C" w:rsidRPr="006E5EA5" w:rsidRDefault="008D783C" w:rsidP="00C7373D">
      <w:pPr>
        <w:pStyle w:val="Paragraphnonumbers"/>
        <w:rPr>
          <w:sz w:val="22"/>
          <w:szCs w:val="20"/>
        </w:rPr>
      </w:pPr>
      <w:r w:rsidRPr="006E5EA5">
        <w:rPr>
          <w:sz w:val="22"/>
          <w:szCs w:val="20"/>
        </w:rPr>
        <w:t>Ziqi Zhou – Associate Health Technology Assessment Analyst</w:t>
      </w:r>
    </w:p>
    <w:p w14:paraId="534700A1" w14:textId="584C207E" w:rsidR="001F5D95" w:rsidRPr="00955A44" w:rsidRDefault="001F5D95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Zoe Jones – Administrator, IPP</w:t>
      </w:r>
    </w:p>
    <w:p w14:paraId="181CC995" w14:textId="77777777" w:rsidR="001A5023" w:rsidRDefault="001A5023" w:rsidP="00085585">
      <w:pPr>
        <w:pStyle w:val="Heading1"/>
      </w:pPr>
      <w:bookmarkStart w:id="0" w:name="_Hlk1984286"/>
    </w:p>
    <w:p w14:paraId="6454E1CE" w14:textId="6E3C3DD3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5642CBB" w14:textId="37991E3F" w:rsidR="00621D10" w:rsidRPr="00955A44" w:rsidRDefault="000D6CC0" w:rsidP="00621D10">
      <w:pPr>
        <w:pStyle w:val="Paragraphnonumbers"/>
        <w:rPr>
          <w:sz w:val="22"/>
          <w:szCs w:val="20"/>
        </w:rPr>
      </w:pPr>
      <w:r w:rsidRPr="000D6CC0">
        <w:rPr>
          <w:sz w:val="22"/>
          <w:szCs w:val="20"/>
        </w:rPr>
        <w:t>Sebastian Adamczyk</w:t>
      </w:r>
      <w:r w:rsidR="00621D10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IntraOP</w:t>
      </w:r>
      <w:proofErr w:type="spellEnd"/>
      <w:r w:rsidR="00621D10" w:rsidRPr="00955A44">
        <w:rPr>
          <w:sz w:val="22"/>
          <w:szCs w:val="20"/>
        </w:rPr>
        <w:tab/>
      </w:r>
      <w:r w:rsidR="0094753E">
        <w:rPr>
          <w:sz w:val="22"/>
          <w:szCs w:val="20"/>
        </w:rPr>
        <w:tab/>
      </w:r>
      <w:r w:rsidR="0094753E"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0A7DE8">
        <w:rPr>
          <w:sz w:val="22"/>
          <w:szCs w:val="20"/>
        </w:rPr>
        <w:t xml:space="preserve"> 3</w:t>
      </w:r>
    </w:p>
    <w:p w14:paraId="73C08D3B" w14:textId="1FCB9C79" w:rsidR="00621D10" w:rsidRPr="00955A44" w:rsidRDefault="000D6CC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i Scott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Boston Scientific</w:t>
      </w:r>
      <w:r w:rsidR="00621D10" w:rsidRPr="00955A44">
        <w:rPr>
          <w:sz w:val="22"/>
          <w:szCs w:val="20"/>
        </w:rPr>
        <w:tab/>
      </w:r>
      <w:r w:rsidR="0094753E">
        <w:rPr>
          <w:sz w:val="22"/>
          <w:szCs w:val="20"/>
        </w:rPr>
        <w:tab/>
      </w:r>
      <w:r w:rsidR="0094753E"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436153">
        <w:rPr>
          <w:sz w:val="22"/>
          <w:szCs w:val="20"/>
        </w:rPr>
        <w:t xml:space="preserve"> 4</w:t>
      </w:r>
    </w:p>
    <w:p w14:paraId="3CF6F7C3" w14:textId="613E8C4C" w:rsidR="00621D10" w:rsidRDefault="000D6CC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Mark Walker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Boston Scientific</w:t>
      </w:r>
      <w:r w:rsidR="00621D10" w:rsidRPr="00955A44">
        <w:rPr>
          <w:sz w:val="22"/>
          <w:szCs w:val="20"/>
        </w:rPr>
        <w:tab/>
      </w:r>
      <w:r w:rsidR="0094753E">
        <w:rPr>
          <w:sz w:val="22"/>
          <w:szCs w:val="20"/>
        </w:rPr>
        <w:tab/>
      </w:r>
      <w:r w:rsidR="0094753E"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436153">
        <w:rPr>
          <w:sz w:val="22"/>
          <w:szCs w:val="20"/>
        </w:rPr>
        <w:t xml:space="preserve"> 4</w:t>
      </w:r>
    </w:p>
    <w:p w14:paraId="4A39C5C1" w14:textId="0A404568" w:rsidR="000D6CC0" w:rsidRPr="00955A44" w:rsidRDefault="000D6CC0" w:rsidP="000D6CC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lastRenderedPageBreak/>
        <w:t>Jessie Bakker</w:t>
      </w:r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Signifier Medical</w:t>
      </w:r>
      <w:r w:rsidRPr="00955A44">
        <w:rPr>
          <w:sz w:val="22"/>
          <w:szCs w:val="20"/>
        </w:rPr>
        <w:tab/>
      </w:r>
      <w:r w:rsidR="00144DF0">
        <w:rPr>
          <w:sz w:val="22"/>
          <w:szCs w:val="20"/>
        </w:rPr>
        <w:tab/>
      </w:r>
      <w:r w:rsidR="00144DF0"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</w:t>
      </w:r>
      <w:r w:rsidR="00144DF0">
        <w:rPr>
          <w:sz w:val="22"/>
          <w:szCs w:val="20"/>
        </w:rPr>
        <w:t xml:space="preserve"> 5</w:t>
      </w:r>
    </w:p>
    <w:p w14:paraId="25646CD5" w14:textId="5EB34E31" w:rsidR="000D6CC0" w:rsidRDefault="000D6CC0" w:rsidP="000D6CC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Yasser </w:t>
      </w:r>
      <w:proofErr w:type="spellStart"/>
      <w:r>
        <w:rPr>
          <w:sz w:val="22"/>
          <w:szCs w:val="20"/>
        </w:rPr>
        <w:t>Zayni</w:t>
      </w:r>
      <w:proofErr w:type="spellEnd"/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Signifier Medical</w:t>
      </w:r>
      <w:r w:rsidRPr="00955A44">
        <w:rPr>
          <w:sz w:val="22"/>
          <w:szCs w:val="20"/>
        </w:rPr>
        <w:tab/>
      </w:r>
      <w:r w:rsidR="00144DF0">
        <w:rPr>
          <w:sz w:val="22"/>
          <w:szCs w:val="20"/>
        </w:rPr>
        <w:tab/>
      </w:r>
      <w:r w:rsidR="00144DF0"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</w:t>
      </w:r>
      <w:r w:rsidR="00144DF0">
        <w:rPr>
          <w:sz w:val="22"/>
          <w:szCs w:val="20"/>
        </w:rPr>
        <w:t xml:space="preserve"> 5</w:t>
      </w:r>
    </w:p>
    <w:p w14:paraId="515DF0FD" w14:textId="651C5045" w:rsidR="00E66DD5" w:rsidRDefault="00E66DD5" w:rsidP="00E66DD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Rob White</w:t>
      </w:r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Boston Scientific</w:t>
      </w:r>
      <w:r w:rsidRPr="00955A44"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</w:t>
      </w:r>
      <w:r>
        <w:rPr>
          <w:sz w:val="22"/>
          <w:szCs w:val="20"/>
        </w:rPr>
        <w:t xml:space="preserve"> 8</w:t>
      </w:r>
    </w:p>
    <w:p w14:paraId="42EB2101" w14:textId="6B13792B" w:rsidR="00E66DD5" w:rsidRDefault="00E66DD5" w:rsidP="000D6CC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Pascal Garcia, Boston Scientific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 w:rsidR="00F5137D">
        <w:rPr>
          <w:sz w:val="22"/>
          <w:szCs w:val="20"/>
        </w:rPr>
        <w:tab/>
      </w:r>
      <w:r>
        <w:rPr>
          <w:sz w:val="22"/>
          <w:szCs w:val="20"/>
        </w:rPr>
        <w:t>Present for item 8</w:t>
      </w:r>
    </w:p>
    <w:p w14:paraId="182BC588" w14:textId="36C18103" w:rsidR="000D6CC0" w:rsidRPr="00955A44" w:rsidRDefault="000D6CC0" w:rsidP="000D6CC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Gianluca </w:t>
      </w:r>
      <w:proofErr w:type="spellStart"/>
      <w:r>
        <w:rPr>
          <w:sz w:val="22"/>
          <w:szCs w:val="20"/>
        </w:rPr>
        <w:t>Casali</w:t>
      </w:r>
      <w:proofErr w:type="spellEnd"/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Johnson &amp; Johnson Medical Limited</w:t>
      </w:r>
      <w:r w:rsidRPr="00955A44">
        <w:rPr>
          <w:sz w:val="22"/>
          <w:szCs w:val="20"/>
        </w:rPr>
        <w:tab/>
        <w:t>Present for item</w:t>
      </w:r>
      <w:r w:rsidR="00F5137D">
        <w:rPr>
          <w:sz w:val="22"/>
          <w:szCs w:val="20"/>
        </w:rPr>
        <w:t xml:space="preserve"> 9</w:t>
      </w:r>
    </w:p>
    <w:p w14:paraId="6245BB4F" w14:textId="07232A1E" w:rsidR="000D6CC0" w:rsidRPr="00955A44" w:rsidRDefault="000D6CC0" w:rsidP="000D6CC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Janet </w:t>
      </w:r>
      <w:proofErr w:type="spellStart"/>
      <w:r>
        <w:rPr>
          <w:sz w:val="22"/>
          <w:szCs w:val="20"/>
        </w:rPr>
        <w:t>DeMarchi</w:t>
      </w:r>
      <w:proofErr w:type="spellEnd"/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Johnson &amp; Johnson Medical Limited</w:t>
      </w:r>
      <w:r w:rsidRPr="00955A44">
        <w:rPr>
          <w:sz w:val="22"/>
          <w:szCs w:val="20"/>
        </w:rPr>
        <w:tab/>
        <w:t>Present for item</w:t>
      </w:r>
      <w:r w:rsidR="00F5137D">
        <w:rPr>
          <w:sz w:val="22"/>
          <w:szCs w:val="20"/>
        </w:rPr>
        <w:t xml:space="preserve"> 9</w:t>
      </w:r>
    </w:p>
    <w:p w14:paraId="4FB86A0D" w14:textId="77777777" w:rsidR="001A5023" w:rsidRDefault="001A5023" w:rsidP="00085585">
      <w:pPr>
        <w:pStyle w:val="Heading1"/>
        <w:tabs>
          <w:tab w:val="left" w:pos="4111"/>
        </w:tabs>
      </w:pPr>
    </w:p>
    <w:p w14:paraId="08321958" w14:textId="236E0B68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49337C61" w:rsidR="00621D10" w:rsidRPr="00955A44" w:rsidRDefault="00BE28CA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Professor Jim Khan</w:t>
      </w:r>
      <w:r w:rsidR="00621D10" w:rsidRPr="00955A44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 xml:space="preserve">Consultant </w:t>
      </w:r>
      <w:r w:rsidR="00BC50FC" w:rsidRPr="00BC50FC">
        <w:rPr>
          <w:sz w:val="22"/>
          <w:szCs w:val="20"/>
        </w:rPr>
        <w:t>S</w:t>
      </w:r>
      <w:r w:rsidR="00953F28" w:rsidRPr="00BC50FC">
        <w:rPr>
          <w:sz w:val="22"/>
          <w:szCs w:val="20"/>
        </w:rPr>
        <w:t>urgeon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 xml:space="preserve">Portsmouth </w:t>
      </w:r>
      <w:r w:rsidR="00953F28" w:rsidRPr="00B324F6">
        <w:rPr>
          <w:sz w:val="22"/>
          <w:szCs w:val="20"/>
        </w:rPr>
        <w:t>Hospitals University NHS Trust</w:t>
      </w:r>
      <w:r w:rsidR="00621D10" w:rsidRPr="00B324F6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0A7DE8">
        <w:rPr>
          <w:sz w:val="22"/>
          <w:szCs w:val="20"/>
        </w:rPr>
        <w:t xml:space="preserve"> 3</w:t>
      </w:r>
    </w:p>
    <w:p w14:paraId="30678007" w14:textId="3C01CD8F" w:rsidR="00621D10" w:rsidRDefault="00BE28CA" w:rsidP="00621D10">
      <w:pPr>
        <w:pStyle w:val="Paragraphnonumbers"/>
        <w:rPr>
          <w:sz w:val="22"/>
          <w:szCs w:val="20"/>
        </w:rPr>
      </w:pPr>
      <w:r w:rsidRPr="00BC50FC">
        <w:rPr>
          <w:sz w:val="22"/>
          <w:szCs w:val="20"/>
        </w:rPr>
        <w:t>Professor Alex Mirnezami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 xml:space="preserve">Professor of Surgical Oncology; Honorary </w:t>
      </w:r>
      <w:r w:rsidR="00BC50FC" w:rsidRPr="00BC50FC">
        <w:rPr>
          <w:sz w:val="22"/>
          <w:szCs w:val="20"/>
        </w:rPr>
        <w:t>C</w:t>
      </w:r>
      <w:r w:rsidR="00953F28" w:rsidRPr="00BC50FC">
        <w:rPr>
          <w:sz w:val="22"/>
          <w:szCs w:val="20"/>
        </w:rPr>
        <w:t xml:space="preserve">onsultant General and </w:t>
      </w:r>
      <w:r w:rsidR="00BC50FC" w:rsidRPr="00BC50FC">
        <w:rPr>
          <w:sz w:val="22"/>
          <w:szCs w:val="20"/>
        </w:rPr>
        <w:t>C</w:t>
      </w:r>
      <w:r w:rsidR="00953F28" w:rsidRPr="00BC50FC">
        <w:rPr>
          <w:sz w:val="22"/>
          <w:szCs w:val="20"/>
        </w:rPr>
        <w:t xml:space="preserve">olorectal </w:t>
      </w:r>
      <w:r w:rsidR="00BC50FC" w:rsidRPr="00BC50FC">
        <w:rPr>
          <w:sz w:val="22"/>
          <w:szCs w:val="20"/>
        </w:rPr>
        <w:t>S</w:t>
      </w:r>
      <w:r w:rsidR="00953F28" w:rsidRPr="00BC50FC">
        <w:rPr>
          <w:sz w:val="22"/>
          <w:szCs w:val="20"/>
        </w:rPr>
        <w:t>urgeon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 xml:space="preserve">University of </w:t>
      </w:r>
      <w:proofErr w:type="gramStart"/>
      <w:r w:rsidR="00953F28" w:rsidRPr="00BC50FC">
        <w:rPr>
          <w:sz w:val="22"/>
          <w:szCs w:val="20"/>
        </w:rPr>
        <w:t>Southampton</w:t>
      </w:r>
      <w:proofErr w:type="gramEnd"/>
      <w:r w:rsidR="00953F28" w:rsidRPr="00BC50FC">
        <w:rPr>
          <w:sz w:val="22"/>
          <w:szCs w:val="20"/>
        </w:rPr>
        <w:t xml:space="preserve"> and University Hospitals Southampton</w:t>
      </w:r>
      <w:r w:rsidR="00621D10" w:rsidRPr="00BC50FC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1F1DE5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0A7DE8">
        <w:rPr>
          <w:sz w:val="22"/>
          <w:szCs w:val="20"/>
        </w:rPr>
        <w:t xml:space="preserve"> 3</w:t>
      </w:r>
      <w:r w:rsidR="00621D10" w:rsidRPr="00955A44">
        <w:rPr>
          <w:sz w:val="22"/>
          <w:szCs w:val="20"/>
        </w:rPr>
        <w:t xml:space="preserve"> </w:t>
      </w:r>
    </w:p>
    <w:p w14:paraId="7B0E926E" w14:textId="3BD8E524" w:rsidR="000A7DE8" w:rsidRPr="00955A44" w:rsidRDefault="000A7DE8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aron Quyn,</w:t>
      </w:r>
      <w:r w:rsidR="00F80A1B">
        <w:rPr>
          <w:sz w:val="22"/>
          <w:szCs w:val="20"/>
        </w:rPr>
        <w:t xml:space="preserve"> Associate Professor of Surgery; Honorary Consultant Surgeon, University of </w:t>
      </w:r>
      <w:proofErr w:type="gramStart"/>
      <w:r w:rsidR="00F80A1B">
        <w:rPr>
          <w:sz w:val="22"/>
          <w:szCs w:val="20"/>
        </w:rPr>
        <w:t>Leeds</w:t>
      </w:r>
      <w:proofErr w:type="gramEnd"/>
      <w:r w:rsidR="00F80A1B">
        <w:rPr>
          <w:sz w:val="22"/>
          <w:szCs w:val="20"/>
        </w:rPr>
        <w:t xml:space="preserve"> and St James’s Hospital</w:t>
      </w:r>
      <w:r w:rsidRPr="00F80A1B">
        <w:rPr>
          <w:sz w:val="22"/>
          <w:szCs w:val="20"/>
        </w:rPr>
        <w:t>,</w:t>
      </w:r>
      <w:r>
        <w:rPr>
          <w:sz w:val="22"/>
          <w:szCs w:val="20"/>
        </w:rPr>
        <w:tab/>
      </w:r>
      <w:r w:rsidR="00F80A1B">
        <w:rPr>
          <w:sz w:val="22"/>
          <w:szCs w:val="20"/>
        </w:rPr>
        <w:tab/>
      </w:r>
      <w:r w:rsidR="00F80A1B">
        <w:rPr>
          <w:sz w:val="22"/>
          <w:szCs w:val="20"/>
        </w:rPr>
        <w:tab/>
      </w:r>
      <w:r w:rsidR="00F80A1B">
        <w:rPr>
          <w:sz w:val="22"/>
          <w:szCs w:val="20"/>
        </w:rPr>
        <w:tab/>
      </w:r>
      <w:r w:rsidR="00F80A1B">
        <w:rPr>
          <w:sz w:val="22"/>
          <w:szCs w:val="20"/>
        </w:rPr>
        <w:tab/>
      </w:r>
      <w:r w:rsidR="00F80A1B">
        <w:rPr>
          <w:sz w:val="22"/>
          <w:szCs w:val="20"/>
        </w:rPr>
        <w:tab/>
      </w:r>
      <w:r w:rsidR="00F80A1B">
        <w:rPr>
          <w:sz w:val="22"/>
          <w:szCs w:val="20"/>
        </w:rPr>
        <w:tab/>
      </w:r>
      <w:r>
        <w:rPr>
          <w:sz w:val="22"/>
          <w:szCs w:val="20"/>
        </w:rPr>
        <w:t>Present for item 3</w:t>
      </w:r>
    </w:p>
    <w:p w14:paraId="0DA74D5C" w14:textId="0210C5E4" w:rsidR="00621D10" w:rsidRPr="00955A44" w:rsidRDefault="00BE28CA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Martin </w:t>
      </w:r>
      <w:r w:rsidRPr="00BC50FC">
        <w:rPr>
          <w:sz w:val="22"/>
          <w:szCs w:val="20"/>
        </w:rPr>
        <w:t>James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 xml:space="preserve">Consultant Hepatologist </w:t>
      </w:r>
      <w:r w:rsidR="00BC50FC">
        <w:rPr>
          <w:sz w:val="22"/>
          <w:szCs w:val="20"/>
        </w:rPr>
        <w:t>and</w:t>
      </w:r>
      <w:r w:rsidR="00953F28" w:rsidRPr="00BC50FC">
        <w:rPr>
          <w:sz w:val="22"/>
          <w:szCs w:val="20"/>
        </w:rPr>
        <w:t xml:space="preserve"> Gastroenterologist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>Nottingham University Hospitals NHS Trust</w:t>
      </w:r>
      <w:r w:rsidR="00621D10" w:rsidRPr="00955A44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E10243">
        <w:rPr>
          <w:sz w:val="22"/>
          <w:szCs w:val="20"/>
        </w:rPr>
        <w:t xml:space="preserve"> 4</w:t>
      </w:r>
    </w:p>
    <w:p w14:paraId="664F7A77" w14:textId="5E9856BE" w:rsidR="00621D10" w:rsidRDefault="00BE28CA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Pr="00BC50FC">
        <w:rPr>
          <w:sz w:val="22"/>
          <w:szCs w:val="20"/>
        </w:rPr>
        <w:t>Matthew Huggett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>Consultant Gastroenterologist and HPB Physician</w:t>
      </w:r>
      <w:r w:rsidR="00621D10" w:rsidRPr="00BC50FC">
        <w:rPr>
          <w:sz w:val="22"/>
          <w:szCs w:val="20"/>
        </w:rPr>
        <w:t xml:space="preserve">, </w:t>
      </w:r>
      <w:r w:rsidR="00953F28" w:rsidRPr="00BC50FC">
        <w:rPr>
          <w:sz w:val="22"/>
          <w:szCs w:val="20"/>
        </w:rPr>
        <w:t>Leeds Teaching Hospitals NHS Trust</w:t>
      </w:r>
      <w:r w:rsidR="00621D10" w:rsidRPr="00955A44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436153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236E66">
        <w:rPr>
          <w:sz w:val="22"/>
          <w:szCs w:val="20"/>
        </w:rPr>
        <w:t xml:space="preserve"> 4</w:t>
      </w:r>
    </w:p>
    <w:p w14:paraId="05DD38C6" w14:textId="6EFBB02F" w:rsidR="00695749" w:rsidRDefault="00695749" w:rsidP="00695749">
      <w:pPr>
        <w:pStyle w:val="Paragraphnonumbers"/>
        <w:rPr>
          <w:sz w:val="22"/>
          <w:szCs w:val="20"/>
        </w:rPr>
      </w:pPr>
      <w:r w:rsidRPr="009140BF">
        <w:rPr>
          <w:sz w:val="22"/>
          <w:szCs w:val="20"/>
        </w:rPr>
        <w:t xml:space="preserve">Samantha Backway, </w:t>
      </w:r>
      <w:r w:rsidR="009140BF" w:rsidRPr="009140BF">
        <w:rPr>
          <w:sz w:val="22"/>
          <w:szCs w:val="20"/>
        </w:rPr>
        <w:t>Chairman</w:t>
      </w:r>
      <w:r w:rsidRPr="009140BF">
        <w:rPr>
          <w:sz w:val="22"/>
          <w:szCs w:val="20"/>
        </w:rPr>
        <w:t xml:space="preserve">, Hope2Sleep </w:t>
      </w:r>
      <w:r>
        <w:rPr>
          <w:sz w:val="22"/>
          <w:szCs w:val="20"/>
        </w:rPr>
        <w:t>Charity</w:t>
      </w:r>
      <w:r>
        <w:rPr>
          <w:sz w:val="22"/>
          <w:szCs w:val="20"/>
        </w:rPr>
        <w:tab/>
      </w:r>
      <w:r w:rsidR="009140BF">
        <w:rPr>
          <w:sz w:val="22"/>
          <w:szCs w:val="20"/>
        </w:rPr>
        <w:tab/>
      </w:r>
      <w:r w:rsidR="009140BF">
        <w:rPr>
          <w:sz w:val="22"/>
          <w:szCs w:val="20"/>
        </w:rPr>
        <w:tab/>
      </w:r>
      <w:r w:rsidR="009140BF">
        <w:rPr>
          <w:sz w:val="22"/>
          <w:szCs w:val="20"/>
        </w:rPr>
        <w:tab/>
      </w:r>
      <w:r>
        <w:rPr>
          <w:sz w:val="22"/>
          <w:szCs w:val="20"/>
        </w:rPr>
        <w:t>Present for item</w:t>
      </w:r>
      <w:r w:rsidR="009E48DE">
        <w:rPr>
          <w:sz w:val="22"/>
          <w:szCs w:val="20"/>
        </w:rPr>
        <w:t xml:space="preserve"> 5</w:t>
      </w:r>
    </w:p>
    <w:p w14:paraId="594406D6" w14:textId="6E888A2F" w:rsidR="009E48DE" w:rsidRDefault="009E48DE" w:rsidP="009E48DE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hris </w:t>
      </w:r>
      <w:r w:rsidRPr="009140BF">
        <w:rPr>
          <w:sz w:val="22"/>
          <w:szCs w:val="20"/>
        </w:rPr>
        <w:t xml:space="preserve">Rogers, </w:t>
      </w:r>
      <w:r w:rsidR="009140BF" w:rsidRPr="009140BF">
        <w:rPr>
          <w:sz w:val="22"/>
          <w:szCs w:val="20"/>
        </w:rPr>
        <w:t>Managing Secretary</w:t>
      </w:r>
      <w:r w:rsidRPr="009140BF">
        <w:rPr>
          <w:sz w:val="22"/>
          <w:szCs w:val="20"/>
        </w:rPr>
        <w:t xml:space="preserve">, Sleep </w:t>
      </w:r>
      <w:r>
        <w:rPr>
          <w:sz w:val="22"/>
          <w:szCs w:val="20"/>
        </w:rPr>
        <w:t>Apnoea Trust</w:t>
      </w:r>
      <w:r>
        <w:rPr>
          <w:sz w:val="22"/>
          <w:szCs w:val="20"/>
        </w:rPr>
        <w:tab/>
      </w:r>
      <w:r w:rsidR="009140BF">
        <w:rPr>
          <w:sz w:val="22"/>
          <w:szCs w:val="20"/>
        </w:rPr>
        <w:tab/>
      </w:r>
      <w:r w:rsidR="009140BF">
        <w:rPr>
          <w:sz w:val="22"/>
          <w:szCs w:val="20"/>
        </w:rPr>
        <w:tab/>
      </w:r>
      <w:r w:rsidR="009140BF">
        <w:rPr>
          <w:sz w:val="22"/>
          <w:szCs w:val="20"/>
        </w:rPr>
        <w:tab/>
      </w:r>
      <w:r>
        <w:rPr>
          <w:sz w:val="22"/>
          <w:szCs w:val="20"/>
        </w:rPr>
        <w:t>Present for item 5</w:t>
      </w:r>
    </w:p>
    <w:p w14:paraId="74288F61" w14:textId="77777777" w:rsidR="001A5023" w:rsidRDefault="001A5023" w:rsidP="00085585">
      <w:pPr>
        <w:pStyle w:val="Heading1"/>
        <w:tabs>
          <w:tab w:val="left" w:pos="4111"/>
        </w:tabs>
      </w:pPr>
    </w:p>
    <w:p w14:paraId="000B32A1" w14:textId="70C94352" w:rsidR="00085585" w:rsidRDefault="00BA4EAD" w:rsidP="00085585">
      <w:pPr>
        <w:pStyle w:val="Heading1"/>
        <w:tabs>
          <w:tab w:val="left" w:pos="4111"/>
        </w:tabs>
      </w:pPr>
      <w:r w:rsidRPr="006231D3">
        <w:t>Observers present:</w:t>
      </w:r>
    </w:p>
    <w:p w14:paraId="3AC6D5E1" w14:textId="6D7FE79C" w:rsidR="00BF6317" w:rsidRPr="00955A44" w:rsidRDefault="00BF6317" w:rsidP="00BF6317">
      <w:pPr>
        <w:pStyle w:val="Paragraphnonumbers"/>
        <w:rPr>
          <w:sz w:val="22"/>
          <w:szCs w:val="20"/>
        </w:rPr>
      </w:pPr>
      <w:bookmarkStart w:id="1" w:name="_Hlk100061109"/>
      <w:r>
        <w:rPr>
          <w:sz w:val="22"/>
          <w:szCs w:val="20"/>
        </w:rPr>
        <w:t>David Blair</w:t>
      </w:r>
      <w:r>
        <w:rPr>
          <w:sz w:val="22"/>
          <w:szCs w:val="20"/>
        </w:rPr>
        <w:tab/>
      </w:r>
      <w:r w:rsidRPr="005E4E5F">
        <w:rPr>
          <w:sz w:val="22"/>
          <w:szCs w:val="20"/>
        </w:rPr>
        <w:t>Present for item 3</w:t>
      </w:r>
      <w:r w:rsidR="005E4E5F" w:rsidRPr="005E4E5F">
        <w:rPr>
          <w:sz w:val="22"/>
          <w:szCs w:val="20"/>
        </w:rPr>
        <w:t>, 4, and</w:t>
      </w:r>
      <w:r w:rsidR="005E4E5F">
        <w:rPr>
          <w:sz w:val="22"/>
          <w:szCs w:val="20"/>
        </w:rPr>
        <w:t xml:space="preserve"> 5</w:t>
      </w:r>
    </w:p>
    <w:bookmarkEnd w:id="1"/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E83DF81" w14:textId="46090236" w:rsidR="004B6EE3" w:rsidRPr="002F5624" w:rsidRDefault="004B6EE3" w:rsidP="007E2D25">
      <w:pPr>
        <w:pStyle w:val="Level2numbered"/>
        <w:rPr>
          <w:sz w:val="22"/>
          <w:szCs w:val="20"/>
        </w:rPr>
      </w:pPr>
      <w:r w:rsidRPr="002F5624">
        <w:rPr>
          <w:sz w:val="22"/>
          <w:szCs w:val="20"/>
        </w:rPr>
        <w:t xml:space="preserve">The chair </w:t>
      </w:r>
      <w:r w:rsidR="002F5624" w:rsidRPr="002F5624">
        <w:rPr>
          <w:sz w:val="22"/>
          <w:szCs w:val="20"/>
        </w:rPr>
        <w:t>advised the committee</w:t>
      </w:r>
      <w:r w:rsidRPr="002F5624">
        <w:rPr>
          <w:sz w:val="22"/>
          <w:szCs w:val="20"/>
        </w:rPr>
        <w:t xml:space="preserve"> that Paula Whittaker</w:t>
      </w:r>
      <w:r w:rsidR="003E4CFD" w:rsidRPr="002F5624">
        <w:rPr>
          <w:sz w:val="22"/>
          <w:szCs w:val="20"/>
        </w:rPr>
        <w:t>, a consultant in public health, and</w:t>
      </w:r>
      <w:r w:rsidRPr="002F5624">
        <w:rPr>
          <w:sz w:val="22"/>
          <w:szCs w:val="20"/>
        </w:rPr>
        <w:t xml:space="preserve"> Mustafa Zakkar</w:t>
      </w:r>
      <w:r w:rsidR="003E4CFD" w:rsidRPr="002F5624">
        <w:rPr>
          <w:sz w:val="22"/>
          <w:szCs w:val="20"/>
        </w:rPr>
        <w:t>, a cardiothoracic surgeon,</w:t>
      </w:r>
      <w:r w:rsidRPr="002F5624">
        <w:rPr>
          <w:sz w:val="22"/>
          <w:szCs w:val="20"/>
        </w:rPr>
        <w:t xml:space="preserve"> have joined the committee.</w:t>
      </w:r>
    </w:p>
    <w:p w14:paraId="37A53868" w14:textId="0925FE86" w:rsidR="004B6EE3" w:rsidRPr="008C5541" w:rsidRDefault="004B6EE3" w:rsidP="007E2D25">
      <w:pPr>
        <w:pStyle w:val="Level2numbered"/>
        <w:rPr>
          <w:sz w:val="22"/>
          <w:szCs w:val="20"/>
        </w:rPr>
      </w:pPr>
      <w:r w:rsidRPr="008C5541">
        <w:rPr>
          <w:sz w:val="22"/>
          <w:szCs w:val="20"/>
        </w:rPr>
        <w:t>The chair informed the committee that this will be Duncan McPherson’s last meeting and thanked him for his contribution to IPAC.</w:t>
      </w:r>
    </w:p>
    <w:p w14:paraId="113C83C0" w14:textId="1A9BA3C9" w:rsidR="00BF4A74" w:rsidRPr="00BE396B" w:rsidRDefault="00BF4A74" w:rsidP="00BF4A74">
      <w:pPr>
        <w:pStyle w:val="Level2numbered"/>
        <w:rPr>
          <w:sz w:val="22"/>
          <w:szCs w:val="20"/>
        </w:rPr>
      </w:pPr>
      <w:r w:rsidRPr="009D3595">
        <w:rPr>
          <w:sz w:val="22"/>
          <w:szCs w:val="20"/>
        </w:rPr>
        <w:lastRenderedPageBreak/>
        <w:t xml:space="preserve">The chair </w:t>
      </w:r>
      <w:r w:rsidR="003E4CFD" w:rsidRPr="009D3595">
        <w:rPr>
          <w:sz w:val="22"/>
          <w:szCs w:val="20"/>
        </w:rPr>
        <w:t>notified</w:t>
      </w:r>
      <w:r w:rsidRPr="009D3595">
        <w:rPr>
          <w:sz w:val="22"/>
          <w:szCs w:val="20"/>
        </w:rPr>
        <w:t xml:space="preserve"> the committee that this will be Emma McCarthy and Tom Palmer’s </w:t>
      </w:r>
      <w:r w:rsidR="009D3595" w:rsidRPr="009D3595">
        <w:rPr>
          <w:sz w:val="22"/>
          <w:szCs w:val="20"/>
        </w:rPr>
        <w:t xml:space="preserve">last </w:t>
      </w:r>
      <w:r w:rsidR="009D3595" w:rsidRPr="00BE396B">
        <w:rPr>
          <w:sz w:val="22"/>
          <w:szCs w:val="20"/>
        </w:rPr>
        <w:t xml:space="preserve">meeting </w:t>
      </w:r>
      <w:r w:rsidRPr="00BE396B">
        <w:rPr>
          <w:sz w:val="22"/>
          <w:szCs w:val="20"/>
        </w:rPr>
        <w:t>and thanked them for their contribution to IP.</w:t>
      </w:r>
    </w:p>
    <w:p w14:paraId="4E2509A1" w14:textId="59970E34" w:rsidR="004B6EE3" w:rsidRPr="00BE396B" w:rsidRDefault="004B6EE3" w:rsidP="007E2D25">
      <w:pPr>
        <w:pStyle w:val="Level2numbered"/>
        <w:rPr>
          <w:sz w:val="22"/>
          <w:szCs w:val="20"/>
        </w:rPr>
      </w:pPr>
      <w:r w:rsidRPr="00BE396B">
        <w:rPr>
          <w:sz w:val="22"/>
          <w:szCs w:val="20"/>
        </w:rPr>
        <w:t xml:space="preserve">The chair informed the committee that 2 new members of staff, Ziqi </w:t>
      </w:r>
      <w:proofErr w:type="gramStart"/>
      <w:r w:rsidRPr="00BE396B">
        <w:rPr>
          <w:sz w:val="22"/>
          <w:szCs w:val="20"/>
        </w:rPr>
        <w:t>Zhou</w:t>
      </w:r>
      <w:proofErr w:type="gramEnd"/>
      <w:r w:rsidRPr="00BE396B">
        <w:rPr>
          <w:sz w:val="22"/>
          <w:szCs w:val="20"/>
        </w:rPr>
        <w:t xml:space="preserve"> and Sammy Shaw, have joined the NICE IP team as Associate Health Technology Assessment Analysts.</w:t>
      </w:r>
    </w:p>
    <w:p w14:paraId="2B51631B" w14:textId="1213AEAD" w:rsidR="00932D87" w:rsidRPr="005A6FBF" w:rsidRDefault="00932D87" w:rsidP="007E2D25">
      <w:pPr>
        <w:pStyle w:val="Level2numbered"/>
        <w:rPr>
          <w:sz w:val="22"/>
          <w:szCs w:val="20"/>
        </w:rPr>
      </w:pPr>
      <w:r w:rsidRPr="005A6FBF">
        <w:rPr>
          <w:sz w:val="22"/>
          <w:szCs w:val="20"/>
        </w:rPr>
        <w:t xml:space="preserve">The chair encouraged the committee to attend the IPAC away day in </w:t>
      </w:r>
      <w:r w:rsidR="008F1D31" w:rsidRPr="005A6FBF">
        <w:rPr>
          <w:sz w:val="22"/>
          <w:szCs w:val="20"/>
        </w:rPr>
        <w:t>person and</w:t>
      </w:r>
      <w:r w:rsidRPr="005A6FBF">
        <w:rPr>
          <w:sz w:val="22"/>
          <w:szCs w:val="20"/>
        </w:rPr>
        <w:t xml:space="preserve"> highlighted that there is an option to join virtually.</w:t>
      </w:r>
      <w:r w:rsidR="008F1D31" w:rsidRPr="005A6FBF">
        <w:rPr>
          <w:sz w:val="22"/>
          <w:szCs w:val="20"/>
        </w:rPr>
        <w:t xml:space="preserve"> </w:t>
      </w:r>
      <w:r w:rsidR="005A6FBF" w:rsidRPr="005A6FBF">
        <w:rPr>
          <w:sz w:val="22"/>
          <w:szCs w:val="20"/>
        </w:rPr>
        <w:t>Those who have not yet confirmed if they are attending were advised to do so.</w:t>
      </w:r>
    </w:p>
    <w:p w14:paraId="491D3671" w14:textId="77777777" w:rsidR="00280E5F" w:rsidRPr="00205638" w:rsidRDefault="003E1804" w:rsidP="00280E5F">
      <w:pPr>
        <w:pStyle w:val="Level1Numbered"/>
      </w:pPr>
      <w:sdt>
        <w:sdtPr>
          <w:id w:val="-1511210157"/>
          <w:placeholder>
            <w:docPart w:val="DFC5B23ADF4B4BD1A980F8A1FAEA1EF6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80E5F">
            <w:t>NNP</w:t>
          </w:r>
        </w:sdtContent>
      </w:sdt>
      <w:r w:rsidR="00280E5F" w:rsidRPr="00205638">
        <w:t xml:space="preserve"> of </w:t>
      </w:r>
      <w:sdt>
        <w:sdtPr>
          <w:rPr>
            <w:bCs/>
          </w:rPr>
          <w:id w:val="-1630460324"/>
          <w:placeholder>
            <w:docPart w:val="C53EF4407BD24F8596C6E878B834C497"/>
          </w:placeholder>
        </w:sdtPr>
        <w:sdtEndPr/>
        <w:sdtContent>
          <w:r w:rsidR="00280E5F">
            <w:rPr>
              <w:bCs/>
            </w:rPr>
            <w:t xml:space="preserve">IP1919 </w:t>
          </w:r>
          <w:r w:rsidR="00280E5F" w:rsidRPr="008F5BEB">
            <w:rPr>
              <w:bCs/>
            </w:rPr>
            <w:t>Intraoperative electron beam radiotherapy for locally advanced and locally recurrent colorectal cancer</w:t>
          </w:r>
        </w:sdtContent>
      </w:sdt>
    </w:p>
    <w:p w14:paraId="00BE5A9B" w14:textId="77777777" w:rsidR="00280E5F" w:rsidRPr="00621D10" w:rsidRDefault="00280E5F" w:rsidP="00280E5F">
      <w:pPr>
        <w:pStyle w:val="Level2numbered"/>
      </w:pPr>
      <w:r w:rsidRPr="00621D10">
        <w:t>Part 1 – Open session</w:t>
      </w:r>
    </w:p>
    <w:p w14:paraId="21A69FB6" w14:textId="4D4E2106" w:rsidR="00280E5F" w:rsidRPr="00621D10" w:rsidRDefault="00280E5F" w:rsidP="00280E5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external group </w:t>
      </w:r>
      <w:r w:rsidRPr="000A7DE8">
        <w:t xml:space="preserve">representatives, members of the public and company representatives from </w:t>
      </w:r>
      <w:sdt>
        <w:sdtPr>
          <w:id w:val="-403143911"/>
          <w:placeholder>
            <w:docPart w:val="C00E9F3B65D2475A8A2C841124599D74"/>
          </w:placeholder>
        </w:sdtPr>
        <w:sdtEndPr/>
        <w:sdtContent>
          <w:proofErr w:type="spellStart"/>
          <w:r w:rsidR="000D6CC0" w:rsidRPr="000A7DE8">
            <w:t>IntraOP</w:t>
          </w:r>
          <w:proofErr w:type="spellEnd"/>
          <w:r w:rsidR="000D6CC0" w:rsidRPr="000A7DE8">
            <w:t>.</w:t>
          </w:r>
        </w:sdtContent>
      </w:sdt>
      <w:r w:rsidRPr="00621D10">
        <w:t xml:space="preserve"> </w:t>
      </w:r>
    </w:p>
    <w:p w14:paraId="70852B4C" w14:textId="647D9AC4" w:rsidR="00C36D52" w:rsidRDefault="00280E5F" w:rsidP="00926F05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2E7C8F23" w14:textId="3816C337" w:rsidR="00AE6221" w:rsidRPr="00AE6221" w:rsidRDefault="00AE6221" w:rsidP="00266E7C">
      <w:pPr>
        <w:pStyle w:val="Bulletlist"/>
      </w:pPr>
      <w:r w:rsidRPr="00AE6221">
        <w:t>Duncan McPherson declared an interest as he works as a consultant at Portsmouth Hospital with clinical expert Jim Khan.</w:t>
      </w:r>
    </w:p>
    <w:p w14:paraId="5C4BF676" w14:textId="743A179D" w:rsidR="00AE6221" w:rsidRPr="00AE6221" w:rsidRDefault="00AE6221" w:rsidP="00266E7C">
      <w:pPr>
        <w:pStyle w:val="Bulletlist"/>
      </w:pPr>
      <w:r w:rsidRPr="00AE6221">
        <w:t>It was decided that this was not a conflict of interest and would not prevent Duncan McPherson from participating in this section of the meeting.</w:t>
      </w:r>
    </w:p>
    <w:p w14:paraId="485B4E79" w14:textId="77777777" w:rsidR="00280E5F" w:rsidRPr="00621D10" w:rsidRDefault="00280E5F" w:rsidP="00280E5F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71DE47C1" w14:textId="05A15872" w:rsidR="00280E5F" w:rsidRPr="00621D10" w:rsidRDefault="00280E5F" w:rsidP="00280E5F">
      <w:pPr>
        <w:pStyle w:val="Level3numbered"/>
      </w:pPr>
      <w:r w:rsidRPr="00621D10">
        <w:t xml:space="preserve">The </w:t>
      </w:r>
      <w:r w:rsidRPr="000A7DE8">
        <w:rPr>
          <w:bCs w:val="0"/>
        </w:rPr>
        <w:t xml:space="preserve">Chair then introduced </w:t>
      </w:r>
      <w:sdt>
        <w:sdtPr>
          <w:rPr>
            <w:bCs w:val="0"/>
          </w:rPr>
          <w:id w:val="-1836213580"/>
          <w:placeholder>
            <w:docPart w:val="C275373824364E3B95C233D1EB35D619"/>
          </w:placeholder>
        </w:sdtPr>
        <w:sdtEndPr/>
        <w:sdtContent>
          <w:proofErr w:type="spellStart"/>
          <w:r w:rsidR="00484EA4" w:rsidRPr="000A7DE8">
            <w:rPr>
              <w:bCs w:val="0"/>
            </w:rPr>
            <w:t>Jurjees</w:t>
          </w:r>
          <w:proofErr w:type="spellEnd"/>
          <w:r w:rsidR="00484EA4" w:rsidRPr="000A7DE8">
            <w:rPr>
              <w:bCs w:val="0"/>
            </w:rPr>
            <w:t xml:space="preserve"> Hasan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1260180892"/>
          <w:placeholder>
            <w:docPart w:val="E6930BE197714103A651D0A5C5E7EA4F"/>
          </w:placeholder>
        </w:sdtPr>
        <w:sdtEndPr/>
        <w:sdtContent>
          <w:r w:rsidRPr="008F5BEB">
            <w:rPr>
              <w:bCs w:val="0"/>
            </w:rPr>
            <w:t>Intraoperative electron beam radiotherapy for locally advanced and locally recurrent colorectal cancer.</w:t>
          </w:r>
        </w:sdtContent>
      </w:sdt>
    </w:p>
    <w:p w14:paraId="7773A21C" w14:textId="77777777" w:rsidR="00280E5F" w:rsidRPr="00621D10" w:rsidRDefault="00280E5F" w:rsidP="00280E5F">
      <w:pPr>
        <w:pStyle w:val="Level2numbered"/>
      </w:pPr>
      <w:r w:rsidRPr="00621D10">
        <w:t>Part 2 – Closed session</w:t>
      </w:r>
    </w:p>
    <w:p w14:paraId="2A1EF4B3" w14:textId="184892CE" w:rsidR="00280E5F" w:rsidRPr="00621D10" w:rsidRDefault="00280E5F" w:rsidP="00280E5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283AFA">
        <w:t>10:07</w:t>
      </w:r>
      <w:r w:rsidR="008F16B0">
        <w:t>.</w:t>
      </w:r>
    </w:p>
    <w:p w14:paraId="009E397E" w14:textId="4AF3AD8B" w:rsidR="00280E5F" w:rsidRPr="00621D10" w:rsidRDefault="00280E5F" w:rsidP="00280E5F">
      <w:pPr>
        <w:pStyle w:val="Level3numbered"/>
      </w:pPr>
      <w:r w:rsidRPr="00621D10">
        <w:t xml:space="preserve">The committee then made its provisional recommendations on the safety and efficacy of the procedure. The committee decision was reached </w:t>
      </w:r>
      <w:sdt>
        <w:sdtPr>
          <w:id w:val="915369459"/>
          <w:placeholder>
            <w:docPart w:val="7244EA882AF04A5CA912CC53E2BC5E3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344B1" w:rsidRPr="004344B1">
            <w:t>by consensus.</w:t>
          </w:r>
        </w:sdtContent>
      </w:sdt>
    </w:p>
    <w:p w14:paraId="78F0CE09" w14:textId="10137A90" w:rsidR="00280E5F" w:rsidRPr="00280E5F" w:rsidRDefault="00280E5F" w:rsidP="00280E5F">
      <w:pPr>
        <w:pStyle w:val="Level3numbered"/>
        <w:rPr>
          <w:rStyle w:val="Hyperlink"/>
          <w:color w:val="auto"/>
          <w:u w:val="none"/>
        </w:rPr>
      </w:pPr>
      <w:r w:rsidRPr="00621D10">
        <w:lastRenderedPageBreak/>
        <w:t>The committee asked the NICE technical team to prepare the Consultation Document [IPCD] in line with their decisions.</w:t>
      </w:r>
      <w:r>
        <w:br/>
      </w:r>
      <w:r>
        <w:br/>
      </w:r>
      <w:r w:rsidRPr="00621D10">
        <w:t xml:space="preserve">A document explaining the draft recommendations will be available here: </w:t>
      </w:r>
      <w:hyperlink r:id="rId7" w:history="1">
        <w:r w:rsidRPr="00621D10">
          <w:rPr>
            <w:rStyle w:val="Hyperlink"/>
          </w:rPr>
          <w:t>https://www.nice.org.uk/process/pmg28/chapter/draft-recommendations</w:t>
        </w:r>
      </w:hyperlink>
    </w:p>
    <w:p w14:paraId="136EB898" w14:textId="77777777" w:rsidR="00280E5F" w:rsidRPr="00205638" w:rsidRDefault="003E1804" w:rsidP="00280E5F">
      <w:pPr>
        <w:pStyle w:val="Level1Numbered"/>
      </w:pPr>
      <w:sdt>
        <w:sdtPr>
          <w:id w:val="-2002810304"/>
          <w:placeholder>
            <w:docPart w:val="F122F5115B4E4AD382972F16AEC75B8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80E5F">
            <w:t>NNP</w:t>
          </w:r>
        </w:sdtContent>
      </w:sdt>
      <w:r w:rsidR="00280E5F" w:rsidRPr="00205638">
        <w:t xml:space="preserve"> of </w:t>
      </w:r>
      <w:sdt>
        <w:sdtPr>
          <w:rPr>
            <w:bCs/>
          </w:rPr>
          <w:id w:val="196049575"/>
          <w:placeholder>
            <w:docPart w:val="C37B3BB972FF4076901D474F00585E82"/>
          </w:placeholder>
        </w:sdtPr>
        <w:sdtEndPr/>
        <w:sdtContent>
          <w:r w:rsidR="00280E5F">
            <w:rPr>
              <w:bCs/>
            </w:rPr>
            <w:t xml:space="preserve">IP1879 </w:t>
          </w:r>
          <w:r w:rsidR="00280E5F" w:rsidRPr="008F5BEB">
            <w:rPr>
              <w:bCs/>
            </w:rPr>
            <w:t>Endoscopic ultrasound guided biliary drainage for biliary obstruction</w:t>
          </w:r>
        </w:sdtContent>
      </w:sdt>
    </w:p>
    <w:p w14:paraId="19AC5B77" w14:textId="77777777" w:rsidR="00280E5F" w:rsidRPr="00621D10" w:rsidRDefault="00280E5F" w:rsidP="00280E5F">
      <w:pPr>
        <w:pStyle w:val="Level2numbered"/>
      </w:pPr>
      <w:r w:rsidRPr="00621D10">
        <w:t>Part 1 – Open session</w:t>
      </w:r>
    </w:p>
    <w:p w14:paraId="043D9935" w14:textId="79393569" w:rsidR="00280E5F" w:rsidRPr="00621D10" w:rsidRDefault="00280E5F" w:rsidP="00280E5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external group representatives, members of the public and company representatives from </w:t>
      </w:r>
      <w:sdt>
        <w:sdtPr>
          <w:id w:val="-1228540065"/>
          <w:placeholder>
            <w:docPart w:val="3C9342382E2D4BF99565F4B684B35757"/>
          </w:placeholder>
        </w:sdtPr>
        <w:sdtEndPr/>
        <w:sdtContent>
          <w:r w:rsidR="00271AEF" w:rsidRPr="002048F0">
            <w:t>Boston Scientific.</w:t>
          </w:r>
        </w:sdtContent>
      </w:sdt>
      <w:r w:rsidRPr="00621D10">
        <w:t xml:space="preserve"> </w:t>
      </w:r>
    </w:p>
    <w:p w14:paraId="4A2B49D7" w14:textId="77777777" w:rsidR="00280E5F" w:rsidRPr="00621D10" w:rsidRDefault="00280E5F" w:rsidP="00280E5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4F8514CE" w14:textId="0E6F47F3" w:rsidR="002048F0" w:rsidRPr="005E0DEF" w:rsidRDefault="002048F0" w:rsidP="002048F0">
      <w:pPr>
        <w:pStyle w:val="Bulletlist"/>
      </w:pPr>
      <w:r w:rsidRPr="005E0DEF">
        <w:t>Dawn Lee declared a</w:t>
      </w:r>
      <w:r w:rsidR="00454ABE" w:rsidRPr="005E0DEF">
        <w:t>n</w:t>
      </w:r>
      <w:r w:rsidRPr="005E0DEF">
        <w:t xml:space="preserve"> </w:t>
      </w:r>
      <w:r w:rsidR="00454ABE" w:rsidRPr="005E0DEF">
        <w:t>indirect</w:t>
      </w:r>
      <w:r w:rsidRPr="005E0DEF">
        <w:t xml:space="preserve"> interest as she </w:t>
      </w:r>
      <w:r w:rsidR="001C5547" w:rsidRPr="005E0DEF">
        <w:t>completed work for Boston Scientific over 10 years ago when working in her previous company</w:t>
      </w:r>
      <w:r w:rsidRPr="005E0DEF">
        <w:t>.</w:t>
      </w:r>
    </w:p>
    <w:p w14:paraId="3F7BF841" w14:textId="480112F4" w:rsidR="002048F0" w:rsidRPr="001C5547" w:rsidRDefault="002048F0" w:rsidP="002048F0">
      <w:pPr>
        <w:pStyle w:val="Bulletlist"/>
      </w:pPr>
      <w:r w:rsidRPr="001C5547">
        <w:t>It was agreed that her declaration would not prevent Dawn Lee from participating in this section of the meeting.</w:t>
      </w:r>
    </w:p>
    <w:p w14:paraId="520BDE31" w14:textId="77777777" w:rsidR="00280E5F" w:rsidRPr="00621D10" w:rsidRDefault="00280E5F" w:rsidP="00280E5F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2C57CFD9" w14:textId="5452F1B0" w:rsidR="00280E5F" w:rsidRPr="00621D10" w:rsidRDefault="00280E5F" w:rsidP="00280E5F">
      <w:pPr>
        <w:pStyle w:val="Level3numbered"/>
      </w:pPr>
      <w:r w:rsidRPr="00621D10">
        <w:t xml:space="preserve">The </w:t>
      </w:r>
      <w:r w:rsidRPr="002048F0">
        <w:rPr>
          <w:bCs w:val="0"/>
        </w:rPr>
        <w:t xml:space="preserve">Chair then introduced </w:t>
      </w:r>
      <w:sdt>
        <w:sdtPr>
          <w:rPr>
            <w:bCs w:val="0"/>
          </w:rPr>
          <w:id w:val="-1505659806"/>
          <w:placeholder>
            <w:docPart w:val="01284DFB277D49F488BAC5ABC4BC89A8"/>
          </w:placeholder>
        </w:sdtPr>
        <w:sdtEndPr/>
        <w:sdtContent>
          <w:r w:rsidR="00484EA4" w:rsidRPr="002048F0">
            <w:rPr>
              <w:bCs w:val="0"/>
            </w:rPr>
            <w:t>Dawn Lee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1016964384"/>
          <w:placeholder>
            <w:docPart w:val="0E4DD16450E3490EA01F1FF0FE306DB8"/>
          </w:placeholder>
        </w:sdtPr>
        <w:sdtEndPr/>
        <w:sdtContent>
          <w:r w:rsidRPr="008F5BEB">
            <w:rPr>
              <w:bCs w:val="0"/>
            </w:rPr>
            <w:t>Endoscopic ultrasound guided biliary drainage for biliary obstruction.</w:t>
          </w:r>
        </w:sdtContent>
      </w:sdt>
    </w:p>
    <w:p w14:paraId="3FCD8DB3" w14:textId="77777777" w:rsidR="00280E5F" w:rsidRPr="00621D10" w:rsidRDefault="00280E5F" w:rsidP="00280E5F">
      <w:pPr>
        <w:pStyle w:val="Level2numbered"/>
      </w:pPr>
      <w:r w:rsidRPr="00621D10">
        <w:t>Part 2 – Closed session</w:t>
      </w:r>
    </w:p>
    <w:p w14:paraId="4BC1EC03" w14:textId="53FC7CB2" w:rsidR="00280E5F" w:rsidRPr="00621D10" w:rsidRDefault="00280E5F" w:rsidP="00280E5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8F16B0">
        <w:t>11:35.</w:t>
      </w:r>
    </w:p>
    <w:p w14:paraId="6987FCB7" w14:textId="19CEB3EC" w:rsidR="00280E5F" w:rsidRPr="00621D10" w:rsidRDefault="00280E5F" w:rsidP="00280E5F">
      <w:pPr>
        <w:pStyle w:val="Level3numbered"/>
      </w:pPr>
      <w:r w:rsidRPr="00621D10">
        <w:t xml:space="preserve">The committee then made its provisional recommendations on the safety and efficacy of the procedure. The committee decision was reached </w:t>
      </w:r>
      <w:sdt>
        <w:sdtPr>
          <w:id w:val="465628251"/>
          <w:placeholder>
            <w:docPart w:val="6BF48F3BAA6E4588BB574B7E442F9E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A59FC" w:rsidRPr="007A59FC">
            <w:t>by consensus.</w:t>
          </w:r>
        </w:sdtContent>
      </w:sdt>
    </w:p>
    <w:p w14:paraId="20F6D937" w14:textId="77777777" w:rsidR="00280E5F" w:rsidRPr="00621D10" w:rsidRDefault="00280E5F" w:rsidP="00280E5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56519930" w14:textId="2141922D" w:rsidR="00280E5F" w:rsidRDefault="00280E5F" w:rsidP="00280E5F">
      <w:pPr>
        <w:pStyle w:val="Level3numbered"/>
        <w:numPr>
          <w:ilvl w:val="0"/>
          <w:numId w:val="0"/>
        </w:numPr>
        <w:ind w:left="2268"/>
      </w:pPr>
      <w:r w:rsidRPr="00621D10">
        <w:lastRenderedPageBreak/>
        <w:t xml:space="preserve">A document explaining the draft recommendations will be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 </w:t>
      </w:r>
    </w:p>
    <w:p w14:paraId="7C358D06" w14:textId="0DE3D862" w:rsidR="00A269AF" w:rsidRPr="00205638" w:rsidRDefault="003E1804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11F62">
            <w:t>NNP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8F5BEB">
            <w:rPr>
              <w:bCs/>
            </w:rPr>
            <w:t xml:space="preserve">IP1906 </w:t>
          </w:r>
          <w:r w:rsidR="008F5BEB" w:rsidRPr="008F5BEB">
            <w:rPr>
              <w:bCs/>
            </w:rPr>
            <w:t>Daytime intraoral neuromuscular electrical tongue stimulation using a removable device for obstructive sleep apnoea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2" w:name="_Hlk100060042"/>
      <w:r w:rsidRPr="00621D10">
        <w:t>Part 1 – Open session</w:t>
      </w:r>
    </w:p>
    <w:p w14:paraId="41D83FB1" w14:textId="6D9B0C9F" w:rsidR="007D0D24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welcomed the invited</w:t>
      </w:r>
      <w:bookmarkStart w:id="3" w:name="_Hlk71632065"/>
      <w:r w:rsidR="004756EF" w:rsidRPr="00621D10">
        <w:t xml:space="preserve"> patient</w:t>
      </w:r>
      <w:r w:rsidR="00F95663" w:rsidRPr="00621D10">
        <w:t xml:space="preserve"> </w:t>
      </w:r>
      <w:bookmarkEnd w:id="3"/>
      <w:r w:rsidRPr="00621D10">
        <w:t>experts</w:t>
      </w:r>
      <w:r w:rsidR="00402715" w:rsidRPr="00621D10">
        <w:t xml:space="preserve">, </w:t>
      </w:r>
      <w:r w:rsidR="00F95663" w:rsidRPr="00621D10">
        <w:t>external group</w:t>
      </w:r>
      <w:r w:rsidR="00DA7E81" w:rsidRPr="00621D10">
        <w:t xml:space="preserve"> </w:t>
      </w:r>
      <w:r w:rsidR="00402715" w:rsidRPr="00621D10">
        <w:t>representatives,</w:t>
      </w:r>
      <w:r w:rsidR="00DA7E81" w:rsidRPr="00621D10">
        <w:t xml:space="preserve"> </w:t>
      </w:r>
      <w:r w:rsidR="00402715" w:rsidRPr="00621D10">
        <w:t>members of the public</w:t>
      </w:r>
      <w:r w:rsidRPr="00621D10">
        <w:t xml:space="preserve"> and company 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271AEF" w:rsidRPr="00492189">
            <w:t>Signifier Medical.</w:t>
          </w:r>
        </w:sdtContent>
      </w:sdt>
      <w:r w:rsidR="00377867" w:rsidRPr="00621D10">
        <w:t xml:space="preserve"> </w:t>
      </w:r>
    </w:p>
    <w:p w14:paraId="20104EC2" w14:textId="51A64B26" w:rsidR="002F5606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2CAA19B5" w14:textId="70157B25" w:rsidR="002F5606" w:rsidRPr="00621D10" w:rsidRDefault="003E1804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sdt>
            <w:sdtPr>
              <w:id w:val="1486049437"/>
              <w:placeholder>
                <w:docPart w:val="EBEB4D8B93734633BE241D08ECC5C83B"/>
              </w:placeholder>
            </w:sdtPr>
            <w:sdtEndPr/>
            <w:sdtContent>
              <w:sdt>
                <w:sdtPr>
                  <w:id w:val="-2104789862"/>
                  <w:placeholder>
                    <w:docPart w:val="257C50F221AC4CEC8EB9C1FCD14C75A9"/>
                  </w:placeholder>
                </w:sdtPr>
                <w:sdtEndPr/>
                <w:sdtContent>
                  <w:r w:rsidR="00492189">
                    <w:t>No conflicts of interest were declared for the technology.</w:t>
                  </w:r>
                </w:sdtContent>
              </w:sdt>
            </w:sdtContent>
          </w:sdt>
        </w:sdtContent>
      </w:sdt>
      <w:r w:rsidR="00040BED" w:rsidRPr="00621D10">
        <w:t xml:space="preserve"> 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66C8B873" w:rsidR="00703425" w:rsidRPr="00621D10" w:rsidRDefault="00703425" w:rsidP="00703425">
      <w:pPr>
        <w:pStyle w:val="Level3numbered"/>
      </w:pPr>
      <w:r w:rsidRPr="00621D10">
        <w:t xml:space="preserve">The </w:t>
      </w:r>
      <w:r w:rsidRPr="00492189">
        <w:rPr>
          <w:bCs w:val="0"/>
        </w:rPr>
        <w:t xml:space="preserve">Chair then introduced </w:t>
      </w:r>
      <w:sdt>
        <w:sdtPr>
          <w:rPr>
            <w:bCs w:val="0"/>
          </w:rPr>
          <w:id w:val="1006093014"/>
          <w:placeholder>
            <w:docPart w:val="57BB6CC04AA94DE8803028241495DE7E"/>
          </w:placeholder>
        </w:sdtPr>
        <w:sdtEndPr/>
        <w:sdtContent>
          <w:r w:rsidR="00484EA4" w:rsidRPr="00492189">
            <w:rPr>
              <w:bCs w:val="0"/>
            </w:rPr>
            <w:t>Karen Nugent</w:t>
          </w:r>
        </w:sdtContent>
      </w:sdt>
      <w:r w:rsidRPr="00621D10">
        <w:rPr>
          <w:bCs w:val="0"/>
        </w:rPr>
        <w:t xml:space="preserve">, who gave </w:t>
      </w:r>
      <w:r w:rsidR="003020B4" w:rsidRPr="00621D10">
        <w:rPr>
          <w:bCs w:val="0"/>
        </w:rPr>
        <w:t xml:space="preserve">a </w:t>
      </w:r>
      <w:r w:rsidRPr="00621D10">
        <w:rPr>
          <w:bCs w:val="0"/>
        </w:rPr>
        <w:t xml:space="preserve">presentation on the </w:t>
      </w:r>
      <w:r w:rsidR="003020B4" w:rsidRPr="00621D10">
        <w:rPr>
          <w:bCs w:val="0"/>
        </w:rPr>
        <w:t>safety and efficacy</w:t>
      </w:r>
      <w:r w:rsidRPr="00621D10">
        <w:rPr>
          <w:bCs w:val="0"/>
        </w:rPr>
        <w:t xml:space="preserve"> of </w:t>
      </w:r>
      <w:sdt>
        <w:sdtPr>
          <w:rPr>
            <w:b/>
            <w:bCs w:val="0"/>
            <w:highlight w:val="yellow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8F5BEB" w:rsidRPr="008F5BEB">
            <w:rPr>
              <w:bCs w:val="0"/>
              <w:szCs w:val="32"/>
            </w:rPr>
            <w:t>Daytime intraoral neuromuscular electrical tongue stimulation using a removable device for obstructive sleep apnoea</w:t>
          </w:r>
          <w:r w:rsidR="008F5BEB">
            <w:rPr>
              <w:bCs w:val="0"/>
              <w:szCs w:val="32"/>
            </w:rPr>
            <w:t>.</w:t>
          </w:r>
        </w:sdtContent>
      </w:sdt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13FC3387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Pr="00621D10">
        <w:t xml:space="preserve">: </w:t>
      </w:r>
      <w:r w:rsidR="00F722D8">
        <w:t>13:01.</w:t>
      </w:r>
    </w:p>
    <w:p w14:paraId="78DC219F" w14:textId="1C90B151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44FBB" w:rsidRPr="00144FBB">
            <w:t>by consensu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3ED899B3" w:rsidR="00D55581" w:rsidRDefault="00D55581" w:rsidP="006A6331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9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2"/>
    </w:p>
    <w:p w14:paraId="72A5AE24" w14:textId="3D879C4E" w:rsidR="008272B0" w:rsidRPr="00205638" w:rsidRDefault="003E1804" w:rsidP="008272B0">
      <w:pPr>
        <w:pStyle w:val="Level1Numbered"/>
      </w:pPr>
      <w:sdt>
        <w:sdt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4D14">
            <w:t>Public Consultation comments</w:t>
          </w:r>
        </w:sdtContent>
      </w:sdt>
      <w:r w:rsidR="008272B0" w:rsidRPr="00205638">
        <w:t xml:space="preserve"> of </w:t>
      </w:r>
      <w:sdt>
        <w:sdtPr>
          <w:rPr>
            <w:bCs/>
          </w:rPr>
          <w:id w:val="-2105419525"/>
          <w:placeholder>
            <w:docPart w:val="006576F20EF042B8A80D3D828D03F42C"/>
          </w:placeholder>
        </w:sdtPr>
        <w:sdtEndPr/>
        <w:sdtContent>
          <w:r w:rsidR="008F5BEB">
            <w:rPr>
              <w:bCs/>
            </w:rPr>
            <w:t xml:space="preserve">IP1866 </w:t>
          </w:r>
          <w:r w:rsidR="008F5BEB" w:rsidRPr="008F5BEB">
            <w:rPr>
              <w:bCs/>
            </w:rPr>
            <w:t>Trabeculectomy with biodegradable collagen matrix implant for adult glaucoma</w:t>
          </w:r>
        </w:sdtContent>
      </w:sdt>
    </w:p>
    <w:p w14:paraId="59169C54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3782917" w14:textId="72901C23" w:rsidR="008272B0" w:rsidRPr="00205638" w:rsidRDefault="008272B0" w:rsidP="008272B0">
      <w:pPr>
        <w:pStyle w:val="Level3numbered"/>
      </w:pPr>
      <w:r w:rsidRPr="00205638">
        <w:lastRenderedPageBreak/>
        <w:t xml:space="preserve">The </w:t>
      </w:r>
      <w:r w:rsidR="006A6331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 w:rsidR="00271AEF">
        <w:t>.</w:t>
      </w:r>
    </w:p>
    <w:p w14:paraId="43CD4ABF" w14:textId="57C05518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205638">
        <w:t xml:space="preserve">hair asked all committee members to declare any relevant interests in relation to the item being considered. </w:t>
      </w:r>
    </w:p>
    <w:p w14:paraId="35B950BD" w14:textId="76FA5762" w:rsidR="008272B0" w:rsidRDefault="003E1804" w:rsidP="008272B0">
      <w:pPr>
        <w:pStyle w:val="Bulletlist"/>
      </w:pPr>
      <w:sdt>
        <w:sdtPr>
          <w:id w:val="1654559231"/>
          <w:placeholder>
            <w:docPart w:val="13354BA0031F4C32A7214FCD264380D9"/>
          </w:placeholder>
        </w:sdtPr>
        <w:sdtEndPr/>
        <w:sdtContent>
          <w:sdt>
            <w:sdtPr>
              <w:id w:val="-1972038630"/>
              <w:placeholder>
                <w:docPart w:val="907547664FEC431196F441DD3C939EAD"/>
              </w:placeholder>
            </w:sdtPr>
            <w:sdtEndPr/>
            <w:sdtContent>
              <w:sdt>
                <w:sdtPr>
                  <w:id w:val="1792317155"/>
                  <w:placeholder>
                    <w:docPart w:val="F479F0702A5E43998416E5AD217424E0"/>
                  </w:placeholder>
                </w:sdtPr>
                <w:sdtEndPr/>
                <w:sdtContent>
                  <w:r w:rsidR="00B550A9">
                    <w:t>No conflicts of interest were declared for the technology.</w:t>
                  </w:r>
                </w:sdtContent>
              </w:sdt>
            </w:sdtContent>
          </w:sdt>
        </w:sdtContent>
      </w:sdt>
      <w:r w:rsidR="008272B0">
        <w:t xml:space="preserve"> 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7B16B8" w14:textId="78AEA8FD" w:rsidR="008272B0" w:rsidRPr="008272B0" w:rsidRDefault="008272B0" w:rsidP="008272B0">
      <w:pPr>
        <w:pStyle w:val="Level3numbered"/>
      </w:pPr>
      <w:r w:rsidRPr="00B550A9">
        <w:t>The Chair t</w:t>
      </w:r>
      <w:r w:rsidRPr="008272B0">
        <w:t xml:space="preserve">hen </w:t>
      </w:r>
      <w:r w:rsidR="006E4D14"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-771631443"/>
          <w:placeholder>
            <w:docPart w:val="B7B1348D39624AAF8073EA4937AAF7C1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8F5BEB" w:rsidRPr="008F5BEB">
            <w:rPr>
              <w:bCs w:val="0"/>
            </w:rPr>
            <w:t>Trabeculectomy with biodegradable collagen matrix implant for adult glaucoma.</w:t>
          </w:r>
        </w:sdtContent>
      </w:sdt>
    </w:p>
    <w:p w14:paraId="64A65763" w14:textId="1F7EDAB5" w:rsidR="008272B0" w:rsidRDefault="008272B0" w:rsidP="006A6331">
      <w:pPr>
        <w:pStyle w:val="Level3numbered"/>
      </w:pPr>
      <w:r w:rsidRPr="002A7170">
        <w:t>The Chair introduced</w:t>
      </w:r>
      <w:r w:rsidRPr="008272B0">
        <w:t xml:space="preserve"> the key themes arising from the consultation responses to the </w:t>
      </w:r>
      <w:r w:rsidR="001F5D95">
        <w:t>Interventional Procedures</w:t>
      </w:r>
      <w:r w:rsidRPr="008272B0">
        <w:t xml:space="preserve"> Consultation Document [</w:t>
      </w:r>
      <w:r w:rsidR="001F5D95">
        <w:t>IP</w:t>
      </w:r>
      <w:r w:rsidRPr="008272B0">
        <w:t>CD] received from consultees, commentators and through the NICE website.</w:t>
      </w:r>
    </w:p>
    <w:p w14:paraId="5C736ACC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52D4FB49" w14:textId="6F3105ED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4E6B5B">
        <w:t>14:09.</w:t>
      </w:r>
    </w:p>
    <w:p w14:paraId="4FB8FDEE" w14:textId="0E84CFB6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243079294"/>
          <w:placeholder>
            <w:docPart w:val="43E34E0ED08F4FE7B887C6B58A2E6F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B36D4" w:rsidRPr="002B36D4">
            <w:t>by consensus.</w:t>
          </w:r>
        </w:sdtContent>
      </w:sdt>
    </w:p>
    <w:p w14:paraId="493D9F62" w14:textId="09DBDF3E" w:rsidR="00D55581" w:rsidRPr="00277CE0" w:rsidRDefault="008272B0" w:rsidP="006E4D14">
      <w:pPr>
        <w:pStyle w:val="Level3numbered"/>
      </w:pPr>
      <w:r w:rsidRPr="008272B0">
        <w:t xml:space="preserve">The committee asked the NICE technical team to prepare the </w:t>
      </w:r>
      <w:r w:rsidR="006E4D14">
        <w:t>Final</w:t>
      </w:r>
      <w:r w:rsidRPr="008272B0">
        <w:t xml:space="preserve"> Document [</w:t>
      </w:r>
      <w:r w:rsidR="006E4D14">
        <w:t>F</w:t>
      </w:r>
      <w:r w:rsidRPr="008272B0">
        <w:t>IPD] in line with their decisions.</w:t>
      </w:r>
      <w:r w:rsidR="006E4D14">
        <w:br/>
      </w:r>
      <w:r w:rsidR="006E4D14">
        <w:br/>
        <w:t xml:space="preserve">A document explaining the final recommendations is available here: </w:t>
      </w:r>
      <w:hyperlink r:id="rId10" w:history="1">
        <w:r w:rsidR="006E4D14">
          <w:rPr>
            <w:rStyle w:val="Hyperlink"/>
          </w:rPr>
          <w:t>https://www.nice.org.uk/process/pmg28/chapter/the-production-of-guidance</w:t>
        </w:r>
      </w:hyperlink>
      <w:r w:rsidR="006E4D14" w:rsidRPr="006E4D14">
        <w:rPr>
          <w:color w:val="1F497D" w:themeColor="text2"/>
        </w:rPr>
        <w:t xml:space="preserve">  </w:t>
      </w:r>
    </w:p>
    <w:p w14:paraId="29E618F2" w14:textId="77777777" w:rsidR="00277CE0" w:rsidRPr="00205638" w:rsidRDefault="003E1804" w:rsidP="00277CE0">
      <w:pPr>
        <w:pStyle w:val="Level1Numbered"/>
      </w:pPr>
      <w:sdt>
        <w:sdtPr>
          <w:id w:val="1133900032"/>
          <w:placeholder>
            <w:docPart w:val="3CFE8464D2644D7F85EBADF6FFD0F2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77CE0">
            <w:t>Public Consultation comments</w:t>
          </w:r>
        </w:sdtContent>
      </w:sdt>
      <w:r w:rsidR="00277CE0" w:rsidRPr="00205638">
        <w:t xml:space="preserve"> of </w:t>
      </w:r>
      <w:sdt>
        <w:sdtPr>
          <w:rPr>
            <w:bCs/>
          </w:rPr>
          <w:id w:val="-410381798"/>
          <w:placeholder>
            <w:docPart w:val="DBADE90ED4A645A2B9BE186921EE3901"/>
          </w:placeholder>
        </w:sdtPr>
        <w:sdtEndPr/>
        <w:sdtContent>
          <w:r w:rsidR="00277CE0">
            <w:rPr>
              <w:bCs/>
            </w:rPr>
            <w:t xml:space="preserve">IP1782 </w:t>
          </w:r>
          <w:r w:rsidR="00277CE0" w:rsidRPr="003F7A14">
            <w:rPr>
              <w:bCs/>
            </w:rPr>
            <w:t>Transcutaneous electrical stimulation of the trigeminal nerve for ADHD</w:t>
          </w:r>
        </w:sdtContent>
      </w:sdt>
    </w:p>
    <w:p w14:paraId="7B57D380" w14:textId="77777777" w:rsidR="00277CE0" w:rsidRPr="000C4E08" w:rsidRDefault="00277CE0" w:rsidP="00277CE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359E2A9" w14:textId="66554866" w:rsidR="00277CE0" w:rsidRPr="00205638" w:rsidRDefault="00277CE0" w:rsidP="00277CE0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>
        <w:t>.</w:t>
      </w:r>
    </w:p>
    <w:p w14:paraId="5A5975B0" w14:textId="77777777" w:rsidR="00277CE0" w:rsidRPr="00205638" w:rsidRDefault="00277CE0" w:rsidP="00277CE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3504CA5D" w14:textId="7E6E7109" w:rsidR="00277CE0" w:rsidRDefault="003E1804" w:rsidP="00277CE0">
      <w:pPr>
        <w:pStyle w:val="Bulletlist"/>
      </w:pPr>
      <w:sdt>
        <w:sdtPr>
          <w:id w:val="296649062"/>
          <w:placeholder>
            <w:docPart w:val="99FAFA9B5C5448E0B200A3CCDF68CABA"/>
          </w:placeholder>
        </w:sdtPr>
        <w:sdtEndPr/>
        <w:sdtContent>
          <w:sdt>
            <w:sdtPr>
              <w:id w:val="-2032952429"/>
              <w:placeholder>
                <w:docPart w:val="82F0A82BF51241B595BEB70906CB8719"/>
              </w:placeholder>
            </w:sdtPr>
            <w:sdtEndPr/>
            <w:sdtContent>
              <w:sdt>
                <w:sdtPr>
                  <w:id w:val="-1170488384"/>
                  <w:placeholder>
                    <w:docPart w:val="9063B3D3583F4514BC9E1F17012BD3D7"/>
                  </w:placeholder>
                </w:sdtPr>
                <w:sdtEndPr/>
                <w:sdtContent>
                  <w:r w:rsidR="00277CE0">
                    <w:t>No conflicts of interest were declared for the technology.</w:t>
                  </w:r>
                </w:sdtContent>
              </w:sdt>
            </w:sdtContent>
          </w:sdt>
        </w:sdtContent>
      </w:sdt>
      <w:r w:rsidR="00277CE0">
        <w:t xml:space="preserve"> </w:t>
      </w:r>
    </w:p>
    <w:p w14:paraId="13D41B11" w14:textId="77777777" w:rsidR="00277CE0" w:rsidRDefault="00277CE0" w:rsidP="00277CE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B1F2761" w14:textId="77777777" w:rsidR="00277CE0" w:rsidRPr="008272B0" w:rsidRDefault="00277CE0" w:rsidP="00277CE0">
      <w:pPr>
        <w:pStyle w:val="Level3numbered"/>
      </w:pPr>
      <w:r w:rsidRPr="008272B0">
        <w:t xml:space="preserve">The </w:t>
      </w:r>
      <w:r w:rsidRPr="00277CE0">
        <w:rPr>
          <w:bCs w:val="0"/>
        </w:rPr>
        <w:t xml:space="preserve">Chair then introduced </w:t>
      </w:r>
      <w:sdt>
        <w:sdtPr>
          <w:rPr>
            <w:bCs w:val="0"/>
          </w:rPr>
          <w:id w:val="-1835679634"/>
          <w:placeholder>
            <w:docPart w:val="5584069435A34B85B63EC46EAC3F8502"/>
          </w:placeholder>
        </w:sdtPr>
        <w:sdtEndPr/>
        <w:sdtContent>
          <w:r w:rsidRPr="00277CE0">
            <w:rPr>
              <w:bCs w:val="0"/>
            </w:rPr>
            <w:t xml:space="preserve">James </w:t>
          </w:r>
          <w:proofErr w:type="spellStart"/>
          <w:r w:rsidRPr="00277CE0">
            <w:rPr>
              <w:bCs w:val="0"/>
            </w:rPr>
            <w:t>Tysome</w:t>
          </w:r>
          <w:proofErr w:type="spellEnd"/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1773546754"/>
          <w:placeholder>
            <w:docPart w:val="102D07288B694BCBAD5B171224717EE0"/>
          </w:placeholder>
        </w:sdtPr>
        <w:sdtEndPr/>
        <w:sdtContent>
          <w:r w:rsidRPr="003F7A14">
            <w:rPr>
              <w:bCs w:val="0"/>
            </w:rPr>
            <w:t>Transcutaneous electrical stimulation of the trigeminal nerve for ADHD.</w:t>
          </w:r>
        </w:sdtContent>
      </w:sdt>
    </w:p>
    <w:p w14:paraId="053683AB" w14:textId="77777777" w:rsidR="00277CE0" w:rsidRDefault="00277CE0" w:rsidP="00277CE0">
      <w:pPr>
        <w:pStyle w:val="Level3numbered"/>
      </w:pPr>
      <w:r w:rsidRPr="008272B0">
        <w:t xml:space="preserve">The </w:t>
      </w:r>
      <w:r w:rsidRPr="00277CE0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1765D8EB" w14:textId="77777777" w:rsidR="00277CE0" w:rsidRPr="001F551E" w:rsidRDefault="00277CE0" w:rsidP="00277CE0">
      <w:pPr>
        <w:pStyle w:val="Level2numbered"/>
      </w:pPr>
      <w:r w:rsidRPr="001F551E">
        <w:t>Part 2 – Closed session</w:t>
      </w:r>
    </w:p>
    <w:p w14:paraId="393F5FC7" w14:textId="4CE7CCBE" w:rsidR="00277CE0" w:rsidRDefault="00277CE0" w:rsidP="00277CE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AC22A9">
        <w:t>14:19.</w:t>
      </w:r>
    </w:p>
    <w:p w14:paraId="4F4A15CE" w14:textId="4A7DFB93" w:rsidR="00277CE0" w:rsidRPr="008272B0" w:rsidRDefault="00277CE0" w:rsidP="00277CE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917177168"/>
          <w:placeholder>
            <w:docPart w:val="3F485D3C96CB470D98BD7BB708E5214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83ABD" w:rsidRPr="00F83ABD">
            <w:t>by consensus.</w:t>
          </w:r>
        </w:sdtContent>
      </w:sdt>
    </w:p>
    <w:p w14:paraId="53100D96" w14:textId="5E399105" w:rsidR="00277CE0" w:rsidRPr="00F83ABD" w:rsidRDefault="00277CE0" w:rsidP="00277CE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2222BDA1" w14:textId="77777777" w:rsidR="00F83ABD" w:rsidRPr="00205638" w:rsidRDefault="003E1804" w:rsidP="00F83ABD">
      <w:pPr>
        <w:pStyle w:val="Level1Numbered"/>
      </w:pPr>
      <w:sdt>
        <w:sdtPr>
          <w:id w:val="1933008158"/>
          <w:placeholder>
            <w:docPart w:val="89B3BDFBA16F45979280B9489AB94D67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83ABD">
            <w:t>Public Consultation comments</w:t>
          </w:r>
        </w:sdtContent>
      </w:sdt>
      <w:r w:rsidR="00F83ABD" w:rsidRPr="00205638">
        <w:t xml:space="preserve"> of </w:t>
      </w:r>
      <w:sdt>
        <w:sdtPr>
          <w:rPr>
            <w:bCs/>
          </w:rPr>
          <w:id w:val="-1519000701"/>
          <w:placeholder>
            <w:docPart w:val="93534FE6A31F48029CE9CF1C6CD56E93"/>
          </w:placeholder>
        </w:sdtPr>
        <w:sdtEndPr/>
        <w:sdtContent>
          <w:r w:rsidR="00F83ABD">
            <w:rPr>
              <w:bCs/>
            </w:rPr>
            <w:t xml:space="preserve">IP1852 </w:t>
          </w:r>
          <w:r w:rsidR="00F83ABD" w:rsidRPr="003F7A14">
            <w:rPr>
              <w:bCs/>
            </w:rPr>
            <w:t>Percutaneous image-guided cryoablation of peripheral neuroma for chronic pain</w:t>
          </w:r>
        </w:sdtContent>
      </w:sdt>
    </w:p>
    <w:p w14:paraId="29D19EFC" w14:textId="77777777" w:rsidR="00F83ABD" w:rsidRPr="000C4E08" w:rsidRDefault="00F83ABD" w:rsidP="00F83AB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CCE6B0" w14:textId="1AE88C26" w:rsidR="00F83ABD" w:rsidRPr="00205638" w:rsidRDefault="00F83ABD" w:rsidP="00F83ABD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2098401680"/>
          <w:placeholder>
            <w:docPart w:val="F5FF56322E0A4C5E81A9D1FCB51E216A"/>
          </w:placeholder>
        </w:sdtPr>
        <w:sdtEndPr/>
        <w:sdtContent>
          <w:r w:rsidRPr="00B41133">
            <w:t>Boston Scientific.</w:t>
          </w:r>
        </w:sdtContent>
      </w:sdt>
      <w:r>
        <w:t xml:space="preserve"> </w:t>
      </w:r>
    </w:p>
    <w:p w14:paraId="74BAD02A" w14:textId="77777777" w:rsidR="00F83ABD" w:rsidRPr="00205638" w:rsidRDefault="00F83ABD" w:rsidP="00F83ABD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3DD0E07B" w14:textId="14B51601" w:rsidR="00F83ABD" w:rsidRPr="005E0DEF" w:rsidRDefault="003E1804" w:rsidP="00F83ABD">
      <w:pPr>
        <w:pStyle w:val="Bulletlist"/>
      </w:pPr>
      <w:sdt>
        <w:sdtPr>
          <w:id w:val="-1224369488"/>
          <w:placeholder>
            <w:docPart w:val="DFEF786752E54DDE8145351FBF722BD9"/>
          </w:placeholder>
        </w:sdtPr>
        <w:sdtEndPr/>
        <w:sdtContent>
          <w:r w:rsidR="001C664B" w:rsidRPr="005E0DEF">
            <w:t xml:space="preserve">Dawn Lee declared an indirect interest as she completed work for Boston Scientific over 10 years ago when working in her previous company. </w:t>
          </w:r>
        </w:sdtContent>
      </w:sdt>
      <w:r w:rsidR="00F83ABD" w:rsidRPr="005E0DEF">
        <w:t xml:space="preserve"> </w:t>
      </w:r>
    </w:p>
    <w:p w14:paraId="1A9F9E55" w14:textId="65E170E6" w:rsidR="001C664B" w:rsidRDefault="001C664B" w:rsidP="00F83ABD">
      <w:pPr>
        <w:pStyle w:val="Bulletlist"/>
      </w:pPr>
      <w:r>
        <w:lastRenderedPageBreak/>
        <w:t>It was agreed that her declaration would not prevent Dawn Lee from participating in this section of the meeting.</w:t>
      </w:r>
    </w:p>
    <w:p w14:paraId="1140A707" w14:textId="1761B669" w:rsidR="00F83ABD" w:rsidRDefault="00F83ABD" w:rsidP="00F83AB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85470EF" w14:textId="77777777" w:rsidR="00F83ABD" w:rsidRPr="008272B0" w:rsidRDefault="00F83ABD" w:rsidP="00F83ABD">
      <w:pPr>
        <w:pStyle w:val="Level3numbered"/>
      </w:pPr>
      <w:r w:rsidRPr="008272B0">
        <w:t xml:space="preserve">The </w:t>
      </w:r>
      <w:r w:rsidRPr="00F83ABD">
        <w:rPr>
          <w:bCs w:val="0"/>
        </w:rPr>
        <w:t xml:space="preserve">Chair then introduced </w:t>
      </w:r>
      <w:sdt>
        <w:sdtPr>
          <w:rPr>
            <w:bCs w:val="0"/>
          </w:rPr>
          <w:id w:val="-1145740080"/>
          <w:placeholder>
            <w:docPart w:val="71CDDBF40A164C16816F6AF3D8D548D7"/>
          </w:placeholder>
        </w:sdtPr>
        <w:sdtEndPr/>
        <w:sdtContent>
          <w:r w:rsidRPr="00F83ABD">
            <w:rPr>
              <w:bCs w:val="0"/>
            </w:rPr>
            <w:t>Colin Howie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411934359"/>
          <w:placeholder>
            <w:docPart w:val="B6B84A465614470ABA3D24705DB680E7"/>
          </w:placeholder>
        </w:sdtPr>
        <w:sdtEndPr/>
        <w:sdtContent>
          <w:r w:rsidRPr="003F7A14">
            <w:rPr>
              <w:bCs w:val="0"/>
            </w:rPr>
            <w:t>Percutaneous image-guided cryoablation of peripheral neuroma for chronic pain.</w:t>
          </w:r>
        </w:sdtContent>
      </w:sdt>
    </w:p>
    <w:p w14:paraId="5A7D8645" w14:textId="77777777" w:rsidR="00F83ABD" w:rsidRDefault="00F83ABD" w:rsidP="00F83ABD">
      <w:pPr>
        <w:pStyle w:val="Level3numbered"/>
      </w:pPr>
      <w:r w:rsidRPr="008272B0">
        <w:t xml:space="preserve">The </w:t>
      </w:r>
      <w:r w:rsidRPr="00F83ABD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1C94F23D" w14:textId="77777777" w:rsidR="00F83ABD" w:rsidRPr="001F551E" w:rsidRDefault="00F83ABD" w:rsidP="00F83ABD">
      <w:pPr>
        <w:pStyle w:val="Level2numbered"/>
      </w:pPr>
      <w:r w:rsidRPr="001F551E">
        <w:t>Part 2 – Closed session</w:t>
      </w:r>
    </w:p>
    <w:p w14:paraId="191DDA97" w14:textId="523588AF" w:rsidR="00F83ABD" w:rsidRDefault="00F83ABD" w:rsidP="00F83AB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240AB1">
        <w:t>14:39.</w:t>
      </w:r>
    </w:p>
    <w:p w14:paraId="295790D3" w14:textId="754FCA8D" w:rsidR="00F83ABD" w:rsidRPr="008272B0" w:rsidRDefault="00F83ABD" w:rsidP="00F83ABD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411496935"/>
          <w:placeholder>
            <w:docPart w:val="634DBE41AFA24393984D4B0153E9672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5137D" w:rsidRPr="00F5137D">
            <w:t>by consensus.</w:t>
          </w:r>
        </w:sdtContent>
      </w:sdt>
    </w:p>
    <w:p w14:paraId="617D61ED" w14:textId="21EBFD65" w:rsidR="00F83ABD" w:rsidRPr="00E7298B" w:rsidRDefault="00F83ABD" w:rsidP="00F83ABD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24E57F3" w14:textId="63B19060" w:rsidR="00E7298B" w:rsidRPr="00205638" w:rsidRDefault="003E1804" w:rsidP="00E7298B">
      <w:pPr>
        <w:pStyle w:val="Level1Numbered"/>
      </w:pPr>
      <w:sdt>
        <w:sdtPr>
          <w:id w:val="1639146321"/>
          <w:placeholder>
            <w:docPart w:val="C9C717D3EC884E74A36F809A6FA87E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7298B">
            <w:t>Public Consultation comments</w:t>
          </w:r>
        </w:sdtContent>
      </w:sdt>
      <w:r w:rsidR="00E7298B" w:rsidRPr="00205638">
        <w:t xml:space="preserve"> of </w:t>
      </w:r>
      <w:sdt>
        <w:sdtPr>
          <w:rPr>
            <w:bCs/>
          </w:rPr>
          <w:id w:val="1648551320"/>
          <w:placeholder>
            <w:docPart w:val="51CDE833BA2C4F65A362ABADF4FB19E6"/>
          </w:placeholder>
        </w:sdtPr>
        <w:sdtEndPr/>
        <w:sdtContent>
          <w:r w:rsidR="008F5BEB">
            <w:rPr>
              <w:bCs/>
            </w:rPr>
            <w:t>IP973/3</w:t>
          </w:r>
          <w:r w:rsidR="003F7A14">
            <w:rPr>
              <w:bCs/>
            </w:rPr>
            <w:t xml:space="preserve"> </w:t>
          </w:r>
          <w:r w:rsidR="003F7A14" w:rsidRPr="003F7A14">
            <w:rPr>
              <w:bCs/>
            </w:rPr>
            <w:t>Laparoscopic insertion of a magnetic titanium ring for gastro-oesophageal reflux disease</w:t>
          </w:r>
        </w:sdtContent>
      </w:sdt>
    </w:p>
    <w:p w14:paraId="6290B169" w14:textId="77777777" w:rsidR="00E7298B" w:rsidRPr="000C4E08" w:rsidRDefault="00E7298B" w:rsidP="00E7298B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3F2E275" w14:textId="5B20B142" w:rsidR="00E7298B" w:rsidRPr="00205638" w:rsidRDefault="00E7298B" w:rsidP="00E7298B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713613079"/>
          <w:placeholder>
            <w:docPart w:val="32B464D377724EFABC81F9F66BB48180"/>
          </w:placeholder>
        </w:sdtPr>
        <w:sdtEndPr/>
        <w:sdtContent>
          <w:r w:rsidR="00271AEF" w:rsidRPr="00F5137D">
            <w:t>Johnson &amp; Johnson Medical Limited.</w:t>
          </w:r>
        </w:sdtContent>
      </w:sdt>
      <w:r>
        <w:t xml:space="preserve"> </w:t>
      </w:r>
    </w:p>
    <w:p w14:paraId="77E6901F" w14:textId="77777777" w:rsidR="00E7298B" w:rsidRPr="00205638" w:rsidRDefault="00E7298B" w:rsidP="00E7298B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333EB7F" w14:textId="7B9BE03A" w:rsidR="00E7298B" w:rsidRDefault="003E1804" w:rsidP="00E7298B">
      <w:pPr>
        <w:pStyle w:val="Bulletlist"/>
      </w:pPr>
      <w:sdt>
        <w:sdtPr>
          <w:id w:val="874356753"/>
          <w:placeholder>
            <w:docPart w:val="0D39A1EAC8134910BE56C82AB4D37248"/>
          </w:placeholder>
        </w:sdtPr>
        <w:sdtEndPr/>
        <w:sdtContent>
          <w:sdt>
            <w:sdtPr>
              <w:id w:val="546568430"/>
              <w:placeholder>
                <w:docPart w:val="A153CBFA0FA64D89810B106EF817EC70"/>
              </w:placeholder>
            </w:sdtPr>
            <w:sdtEndPr/>
            <w:sdtContent>
              <w:sdt>
                <w:sdtPr>
                  <w:id w:val="701518348"/>
                  <w:placeholder>
                    <w:docPart w:val="FACC2638C71448AEB685D59DC6887536"/>
                  </w:placeholder>
                </w:sdtPr>
                <w:sdtEndPr/>
                <w:sdtContent>
                  <w:r w:rsidR="00F5137D">
                    <w:t>No conflicts of interest were declared for the technology.</w:t>
                  </w:r>
                </w:sdtContent>
              </w:sdt>
            </w:sdtContent>
          </w:sdt>
        </w:sdtContent>
      </w:sdt>
      <w:r w:rsidR="00E7298B">
        <w:t xml:space="preserve"> </w:t>
      </w:r>
    </w:p>
    <w:p w14:paraId="59DE5940" w14:textId="77777777" w:rsidR="00E7298B" w:rsidRDefault="00E7298B" w:rsidP="00E7298B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4212DE97" w14:textId="666987B7" w:rsidR="00E7298B" w:rsidRPr="008272B0" w:rsidRDefault="00E7298B" w:rsidP="00E7298B">
      <w:pPr>
        <w:pStyle w:val="Level3numbered"/>
      </w:pPr>
      <w:r w:rsidRPr="008272B0">
        <w:t xml:space="preserve">The </w:t>
      </w:r>
      <w:r w:rsidRPr="00F5137D">
        <w:rPr>
          <w:bCs w:val="0"/>
        </w:rPr>
        <w:t xml:space="preserve">Chair then introduced </w:t>
      </w:r>
      <w:sdt>
        <w:sdtPr>
          <w:rPr>
            <w:bCs w:val="0"/>
          </w:rPr>
          <w:id w:val="133383790"/>
          <w:placeholder>
            <w:docPart w:val="5B8C4CBFC23546CB990CA88EAC61C632"/>
          </w:placeholder>
        </w:sdtPr>
        <w:sdtEndPr/>
        <w:sdtContent>
          <w:r w:rsidR="00484EA4" w:rsidRPr="00F5137D">
            <w:rPr>
              <w:bCs w:val="0"/>
            </w:rPr>
            <w:t>Charlotta Karner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1348677773"/>
          <w:placeholder>
            <w:docPart w:val="8A4BF0BCCDF04344901524D3A16447BB"/>
          </w:placeholder>
        </w:sdtPr>
        <w:sdtEndPr/>
        <w:sdtContent>
          <w:r w:rsidR="003F7A14" w:rsidRPr="003F7A14">
            <w:rPr>
              <w:bCs w:val="0"/>
            </w:rPr>
            <w:t>Laparoscopic insertion of a magnetic titanium ring for gastro-oesophageal reflux disease.</w:t>
          </w:r>
        </w:sdtContent>
      </w:sdt>
    </w:p>
    <w:p w14:paraId="68F227BC" w14:textId="32E83E44" w:rsidR="00E7298B" w:rsidRDefault="00E7298B" w:rsidP="00E7298B">
      <w:pPr>
        <w:pStyle w:val="Level3numbered"/>
      </w:pPr>
      <w:r w:rsidRPr="008272B0">
        <w:t xml:space="preserve">The </w:t>
      </w:r>
      <w:r w:rsidRPr="00F5137D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2CEB522E" w14:textId="77777777" w:rsidR="00E7298B" w:rsidRPr="001F551E" w:rsidRDefault="00E7298B" w:rsidP="00E7298B">
      <w:pPr>
        <w:pStyle w:val="Level2numbered"/>
      </w:pPr>
      <w:r w:rsidRPr="001F551E">
        <w:t>Part 2 – Closed session</w:t>
      </w:r>
    </w:p>
    <w:p w14:paraId="5ABC845A" w14:textId="3DAD39D8" w:rsidR="00E7298B" w:rsidRDefault="00E7298B" w:rsidP="00E7298B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9C48FC">
        <w:t>14:50.</w:t>
      </w:r>
    </w:p>
    <w:p w14:paraId="0D2E6224" w14:textId="186B359C" w:rsidR="00E7298B" w:rsidRPr="008272B0" w:rsidRDefault="00E7298B" w:rsidP="00E7298B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779646426"/>
          <w:placeholder>
            <w:docPart w:val="96E079F9134F412094EAF356B1CFD7E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E659E" w:rsidRPr="00FE659E">
            <w:t>by consensus.</w:t>
          </w:r>
        </w:sdtContent>
      </w:sdt>
    </w:p>
    <w:p w14:paraId="4777B2B4" w14:textId="77777777" w:rsidR="00E7298B" w:rsidRPr="006E4D14" w:rsidRDefault="00E7298B" w:rsidP="00E7298B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530856F9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11-10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E7298B">
                <w:t>10/11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3E1804">
      <w:fldChar w:fldCharType="begin"/>
    </w:r>
    <w:r w:rsidR="003E1804">
      <w:instrText xml:space="preserve"> NUMPAGES  </w:instrText>
    </w:r>
    <w:r w:rsidR="003E1804">
      <w:fldChar w:fldCharType="separate"/>
    </w:r>
    <w:r>
      <w:rPr>
        <w:noProof/>
      </w:rPr>
      <w:t>5</w:t>
    </w:r>
    <w:r w:rsidR="003E1804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17A5D28D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3B91B2E" w:rsidR="009807BF" w:rsidRDefault="00CC6BED" w:rsidP="006231D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F54AC59" wp14:editId="4F62AD79">
          <wp:simplePos x="0" y="0"/>
          <wp:positionH relativeFrom="column">
            <wp:posOffset>0</wp:posOffset>
          </wp:positionH>
          <wp:positionV relativeFrom="page">
            <wp:posOffset>448945</wp:posOffset>
          </wp:positionV>
          <wp:extent cx="2444400" cy="2520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4400" cy="2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524295224">
    <w:abstractNumId w:val="1"/>
    <w:lvlOverride w:ilvl="0">
      <w:startOverride w:val="1"/>
    </w:lvlOverride>
  </w:num>
  <w:num w:numId="13" w16cid:durableId="114570200">
    <w:abstractNumId w:val="1"/>
  </w:num>
  <w:num w:numId="14" w16cid:durableId="1618633431">
    <w:abstractNumId w:val="1"/>
  </w:num>
  <w:num w:numId="15" w16cid:durableId="83611208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91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0784"/>
    <w:rsid w:val="00031524"/>
    <w:rsid w:val="00040BED"/>
    <w:rsid w:val="000411A2"/>
    <w:rsid w:val="00044FC1"/>
    <w:rsid w:val="00053C24"/>
    <w:rsid w:val="00072F5B"/>
    <w:rsid w:val="00080C80"/>
    <w:rsid w:val="00083CF9"/>
    <w:rsid w:val="00085585"/>
    <w:rsid w:val="00097138"/>
    <w:rsid w:val="000A3C2F"/>
    <w:rsid w:val="000A687D"/>
    <w:rsid w:val="000A7DE8"/>
    <w:rsid w:val="000C4E08"/>
    <w:rsid w:val="000D6CC0"/>
    <w:rsid w:val="000F6B16"/>
    <w:rsid w:val="0010461D"/>
    <w:rsid w:val="0011038B"/>
    <w:rsid w:val="00111F62"/>
    <w:rsid w:val="00112212"/>
    <w:rsid w:val="0012100C"/>
    <w:rsid w:val="001220B1"/>
    <w:rsid w:val="001264FB"/>
    <w:rsid w:val="00135794"/>
    <w:rsid w:val="001420B9"/>
    <w:rsid w:val="00143B7E"/>
    <w:rsid w:val="00144DF0"/>
    <w:rsid w:val="00144FBB"/>
    <w:rsid w:val="00147CAB"/>
    <w:rsid w:val="00161397"/>
    <w:rsid w:val="001662DA"/>
    <w:rsid w:val="00177566"/>
    <w:rsid w:val="00196E93"/>
    <w:rsid w:val="001A18CE"/>
    <w:rsid w:val="001A5023"/>
    <w:rsid w:val="001B0924"/>
    <w:rsid w:val="001C38B8"/>
    <w:rsid w:val="001C5547"/>
    <w:rsid w:val="001C5FB8"/>
    <w:rsid w:val="001C664B"/>
    <w:rsid w:val="001D769D"/>
    <w:rsid w:val="001E1376"/>
    <w:rsid w:val="001F1DE5"/>
    <w:rsid w:val="001F2404"/>
    <w:rsid w:val="001F551E"/>
    <w:rsid w:val="001F5D95"/>
    <w:rsid w:val="002038C6"/>
    <w:rsid w:val="002048F0"/>
    <w:rsid w:val="00205638"/>
    <w:rsid w:val="002228E3"/>
    <w:rsid w:val="00223637"/>
    <w:rsid w:val="00236AD0"/>
    <w:rsid w:val="00236E66"/>
    <w:rsid w:val="00240933"/>
    <w:rsid w:val="00240AB1"/>
    <w:rsid w:val="00250F16"/>
    <w:rsid w:val="00266E7C"/>
    <w:rsid w:val="00271AEF"/>
    <w:rsid w:val="0027311F"/>
    <w:rsid w:val="002748D1"/>
    <w:rsid w:val="00277CE0"/>
    <w:rsid w:val="00277DAE"/>
    <w:rsid w:val="00280E5F"/>
    <w:rsid w:val="00283AFA"/>
    <w:rsid w:val="002A7170"/>
    <w:rsid w:val="002B36D4"/>
    <w:rsid w:val="002B5720"/>
    <w:rsid w:val="002C660B"/>
    <w:rsid w:val="002C7A84"/>
    <w:rsid w:val="002D1A7F"/>
    <w:rsid w:val="002D450D"/>
    <w:rsid w:val="002F3D4E"/>
    <w:rsid w:val="002F5606"/>
    <w:rsid w:val="002F5624"/>
    <w:rsid w:val="0030059A"/>
    <w:rsid w:val="003020B4"/>
    <w:rsid w:val="00307B71"/>
    <w:rsid w:val="00337868"/>
    <w:rsid w:val="00344EA6"/>
    <w:rsid w:val="00350071"/>
    <w:rsid w:val="00370813"/>
    <w:rsid w:val="00377867"/>
    <w:rsid w:val="003965A8"/>
    <w:rsid w:val="003A2CF7"/>
    <w:rsid w:val="003A4FBF"/>
    <w:rsid w:val="003C1CC6"/>
    <w:rsid w:val="003C1D05"/>
    <w:rsid w:val="003C2EEF"/>
    <w:rsid w:val="003D0F29"/>
    <w:rsid w:val="003D4563"/>
    <w:rsid w:val="003E005F"/>
    <w:rsid w:val="003E0869"/>
    <w:rsid w:val="003E1804"/>
    <w:rsid w:val="003E4CFD"/>
    <w:rsid w:val="003E5516"/>
    <w:rsid w:val="003F4378"/>
    <w:rsid w:val="003F5516"/>
    <w:rsid w:val="003F7A14"/>
    <w:rsid w:val="00402715"/>
    <w:rsid w:val="00402DFB"/>
    <w:rsid w:val="00411B9A"/>
    <w:rsid w:val="004344B1"/>
    <w:rsid w:val="00434A96"/>
    <w:rsid w:val="00436153"/>
    <w:rsid w:val="004366CD"/>
    <w:rsid w:val="00444D16"/>
    <w:rsid w:val="00451599"/>
    <w:rsid w:val="004536F3"/>
    <w:rsid w:val="00454ABE"/>
    <w:rsid w:val="00456A6D"/>
    <w:rsid w:val="00463336"/>
    <w:rsid w:val="00465E35"/>
    <w:rsid w:val="004756EF"/>
    <w:rsid w:val="00484EA4"/>
    <w:rsid w:val="00492189"/>
    <w:rsid w:val="00495BB6"/>
    <w:rsid w:val="004B45D0"/>
    <w:rsid w:val="004B666E"/>
    <w:rsid w:val="004B6EE3"/>
    <w:rsid w:val="004E1F57"/>
    <w:rsid w:val="004E6B5B"/>
    <w:rsid w:val="00503403"/>
    <w:rsid w:val="005360C8"/>
    <w:rsid w:val="00556AD2"/>
    <w:rsid w:val="00567E10"/>
    <w:rsid w:val="00593560"/>
    <w:rsid w:val="00596F1C"/>
    <w:rsid w:val="005A21EC"/>
    <w:rsid w:val="005A6FBF"/>
    <w:rsid w:val="005C0A14"/>
    <w:rsid w:val="005C2121"/>
    <w:rsid w:val="005E0DEF"/>
    <w:rsid w:val="005E19C5"/>
    <w:rsid w:val="005E24AD"/>
    <w:rsid w:val="005E2873"/>
    <w:rsid w:val="005E2FA2"/>
    <w:rsid w:val="005E4E5F"/>
    <w:rsid w:val="00603397"/>
    <w:rsid w:val="00611CB1"/>
    <w:rsid w:val="00613786"/>
    <w:rsid w:val="00621D10"/>
    <w:rsid w:val="006231D3"/>
    <w:rsid w:val="0064247C"/>
    <w:rsid w:val="00643C23"/>
    <w:rsid w:val="00654704"/>
    <w:rsid w:val="00660606"/>
    <w:rsid w:val="0066652E"/>
    <w:rsid w:val="00670F87"/>
    <w:rsid w:val="006712CE"/>
    <w:rsid w:val="0067259D"/>
    <w:rsid w:val="00683EA8"/>
    <w:rsid w:val="00695749"/>
    <w:rsid w:val="006A6331"/>
    <w:rsid w:val="006B1387"/>
    <w:rsid w:val="006B4C67"/>
    <w:rsid w:val="006B4DAC"/>
    <w:rsid w:val="006D3185"/>
    <w:rsid w:val="006E4D14"/>
    <w:rsid w:val="006E5EA5"/>
    <w:rsid w:val="006F3468"/>
    <w:rsid w:val="007019D5"/>
    <w:rsid w:val="00703425"/>
    <w:rsid w:val="0074035F"/>
    <w:rsid w:val="007507BD"/>
    <w:rsid w:val="00755E0E"/>
    <w:rsid w:val="007574E0"/>
    <w:rsid w:val="00761C9C"/>
    <w:rsid w:val="00774747"/>
    <w:rsid w:val="00782C9C"/>
    <w:rsid w:val="007851C3"/>
    <w:rsid w:val="007854CE"/>
    <w:rsid w:val="007A0762"/>
    <w:rsid w:val="007A3DC0"/>
    <w:rsid w:val="007A40B3"/>
    <w:rsid w:val="007A4E3F"/>
    <w:rsid w:val="007A59FC"/>
    <w:rsid w:val="007A689D"/>
    <w:rsid w:val="007B5879"/>
    <w:rsid w:val="007C5EC3"/>
    <w:rsid w:val="007D0D24"/>
    <w:rsid w:val="007E2D25"/>
    <w:rsid w:val="007E56D5"/>
    <w:rsid w:val="007F5E7F"/>
    <w:rsid w:val="00807E35"/>
    <w:rsid w:val="008236B6"/>
    <w:rsid w:val="008272B0"/>
    <w:rsid w:val="00835FBC"/>
    <w:rsid w:val="00842ACF"/>
    <w:rsid w:val="008451A1"/>
    <w:rsid w:val="00850C0E"/>
    <w:rsid w:val="0088566F"/>
    <w:rsid w:val="00892A94"/>
    <w:rsid w:val="008937E0"/>
    <w:rsid w:val="00895E8F"/>
    <w:rsid w:val="008C3DD4"/>
    <w:rsid w:val="008C42E7"/>
    <w:rsid w:val="008C5541"/>
    <w:rsid w:val="008D783C"/>
    <w:rsid w:val="008E0E0D"/>
    <w:rsid w:val="008E75F2"/>
    <w:rsid w:val="008F16B0"/>
    <w:rsid w:val="008F1D31"/>
    <w:rsid w:val="008F5BEB"/>
    <w:rsid w:val="00903E68"/>
    <w:rsid w:val="009114CE"/>
    <w:rsid w:val="009140BF"/>
    <w:rsid w:val="00922262"/>
    <w:rsid w:val="00922F67"/>
    <w:rsid w:val="00924278"/>
    <w:rsid w:val="00926F05"/>
    <w:rsid w:val="009301EA"/>
    <w:rsid w:val="00932D87"/>
    <w:rsid w:val="00945826"/>
    <w:rsid w:val="0094753E"/>
    <w:rsid w:val="00947812"/>
    <w:rsid w:val="00953F28"/>
    <w:rsid w:val="00955A44"/>
    <w:rsid w:val="009665AE"/>
    <w:rsid w:val="009742E7"/>
    <w:rsid w:val="009807BF"/>
    <w:rsid w:val="00986E38"/>
    <w:rsid w:val="00994987"/>
    <w:rsid w:val="009A2FAC"/>
    <w:rsid w:val="009B0F74"/>
    <w:rsid w:val="009B5D1C"/>
    <w:rsid w:val="009C48FC"/>
    <w:rsid w:val="009D3595"/>
    <w:rsid w:val="009E20B3"/>
    <w:rsid w:val="009E48DE"/>
    <w:rsid w:val="00A06F9C"/>
    <w:rsid w:val="00A11BA6"/>
    <w:rsid w:val="00A269AF"/>
    <w:rsid w:val="00A35D76"/>
    <w:rsid w:val="00A3610D"/>
    <w:rsid w:val="00A428F8"/>
    <w:rsid w:val="00A45CDD"/>
    <w:rsid w:val="00A5737E"/>
    <w:rsid w:val="00A60AF0"/>
    <w:rsid w:val="00A70955"/>
    <w:rsid w:val="00A82301"/>
    <w:rsid w:val="00A82558"/>
    <w:rsid w:val="00A973EA"/>
    <w:rsid w:val="00AB686D"/>
    <w:rsid w:val="00AC22A9"/>
    <w:rsid w:val="00AC6206"/>
    <w:rsid w:val="00AC7782"/>
    <w:rsid w:val="00AC7BD7"/>
    <w:rsid w:val="00AD0E92"/>
    <w:rsid w:val="00AE6221"/>
    <w:rsid w:val="00AF3BCA"/>
    <w:rsid w:val="00B053D4"/>
    <w:rsid w:val="00B324F6"/>
    <w:rsid w:val="00B41133"/>
    <w:rsid w:val="00B429C5"/>
    <w:rsid w:val="00B459C6"/>
    <w:rsid w:val="00B53112"/>
    <w:rsid w:val="00B550A9"/>
    <w:rsid w:val="00B62844"/>
    <w:rsid w:val="00B66195"/>
    <w:rsid w:val="00B76EE1"/>
    <w:rsid w:val="00B85DE1"/>
    <w:rsid w:val="00BA07EB"/>
    <w:rsid w:val="00BA4EAD"/>
    <w:rsid w:val="00BB22E9"/>
    <w:rsid w:val="00BB2641"/>
    <w:rsid w:val="00BB49D9"/>
    <w:rsid w:val="00BC47C4"/>
    <w:rsid w:val="00BC50FC"/>
    <w:rsid w:val="00BD1329"/>
    <w:rsid w:val="00BE0717"/>
    <w:rsid w:val="00BE28CA"/>
    <w:rsid w:val="00BE396B"/>
    <w:rsid w:val="00BF4A74"/>
    <w:rsid w:val="00BF6317"/>
    <w:rsid w:val="00C015B8"/>
    <w:rsid w:val="00C3119A"/>
    <w:rsid w:val="00C36D52"/>
    <w:rsid w:val="00C4215E"/>
    <w:rsid w:val="00C51601"/>
    <w:rsid w:val="00C55E3A"/>
    <w:rsid w:val="00C7373D"/>
    <w:rsid w:val="00C75930"/>
    <w:rsid w:val="00C82EFE"/>
    <w:rsid w:val="00C941B6"/>
    <w:rsid w:val="00C97395"/>
    <w:rsid w:val="00C978CB"/>
    <w:rsid w:val="00CB4466"/>
    <w:rsid w:val="00CC6BED"/>
    <w:rsid w:val="00CD0FEF"/>
    <w:rsid w:val="00D042FB"/>
    <w:rsid w:val="00D11E93"/>
    <w:rsid w:val="00D14E64"/>
    <w:rsid w:val="00D22F90"/>
    <w:rsid w:val="00D33D2F"/>
    <w:rsid w:val="00D36E00"/>
    <w:rsid w:val="00D55581"/>
    <w:rsid w:val="00D70F52"/>
    <w:rsid w:val="00D74026"/>
    <w:rsid w:val="00D936CF"/>
    <w:rsid w:val="00DA0F66"/>
    <w:rsid w:val="00DA1F50"/>
    <w:rsid w:val="00DA78F8"/>
    <w:rsid w:val="00DA7E81"/>
    <w:rsid w:val="00DB7ED3"/>
    <w:rsid w:val="00DC0698"/>
    <w:rsid w:val="00DC1F86"/>
    <w:rsid w:val="00DD06F9"/>
    <w:rsid w:val="00DF0C5C"/>
    <w:rsid w:val="00DF5D42"/>
    <w:rsid w:val="00E00AAB"/>
    <w:rsid w:val="00E10243"/>
    <w:rsid w:val="00E16CDD"/>
    <w:rsid w:val="00E2211D"/>
    <w:rsid w:val="00E37C8A"/>
    <w:rsid w:val="00E40FE9"/>
    <w:rsid w:val="00E46F5D"/>
    <w:rsid w:val="00E53250"/>
    <w:rsid w:val="00E56B48"/>
    <w:rsid w:val="00E60116"/>
    <w:rsid w:val="00E66DD5"/>
    <w:rsid w:val="00E7298B"/>
    <w:rsid w:val="00E77A26"/>
    <w:rsid w:val="00E9120D"/>
    <w:rsid w:val="00E927DA"/>
    <w:rsid w:val="00E96635"/>
    <w:rsid w:val="00EA7444"/>
    <w:rsid w:val="00EB0672"/>
    <w:rsid w:val="00EB1941"/>
    <w:rsid w:val="00EC57DD"/>
    <w:rsid w:val="00EF1B45"/>
    <w:rsid w:val="00EF2BE2"/>
    <w:rsid w:val="00F42F8E"/>
    <w:rsid w:val="00F5137D"/>
    <w:rsid w:val="00F57A78"/>
    <w:rsid w:val="00F57B08"/>
    <w:rsid w:val="00F722D8"/>
    <w:rsid w:val="00F80A1B"/>
    <w:rsid w:val="00F83ABD"/>
    <w:rsid w:val="00F86390"/>
    <w:rsid w:val="00F95663"/>
    <w:rsid w:val="00F97481"/>
    <w:rsid w:val="00FA3B57"/>
    <w:rsid w:val="00FA676B"/>
    <w:rsid w:val="00FB7C71"/>
    <w:rsid w:val="00FC6BFE"/>
    <w:rsid w:val="00FE1041"/>
    <w:rsid w:val="00FE659E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the-production-of-guidanc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process/pmg28/chapter/draft-recommendations" TargetMode="Externa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5C0753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CD6240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CD6240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3354BA0031F4C32A7214FCD26438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A10A7-DB3C-4C16-9D8D-58726B224580}"/>
      </w:docPartPr>
      <w:docPartBody>
        <w:p w:rsidR="00CD6240" w:rsidRDefault="005C0753" w:rsidP="005C0753">
          <w:pPr>
            <w:pStyle w:val="13354BA0031F4C32A7214FCD264380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CD6240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3E34E0ED08F4FE7B887C6B58A2E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83D6-7A33-4961-8D67-580AE4344B9D}"/>
      </w:docPartPr>
      <w:docPartBody>
        <w:p w:rsidR="00CD6240" w:rsidRDefault="005C0753" w:rsidP="005C0753">
          <w:pPr>
            <w:pStyle w:val="43E34E0ED08F4FE7B887C6B58A2E6F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C9C717D3EC884E74A36F809A6FA87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9B0D0-59DE-45BB-9AF5-C94CE43DC57A}"/>
      </w:docPartPr>
      <w:docPartBody>
        <w:p w:rsidR="00C746DE" w:rsidRDefault="00E86675" w:rsidP="00E86675">
          <w:pPr>
            <w:pStyle w:val="C9C717D3EC884E74A36F809A6FA87E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1CDE833BA2C4F65A362ABADF4FB1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A13F3-E349-4DC4-AEEF-E2A91F1E7EDC}"/>
      </w:docPartPr>
      <w:docPartBody>
        <w:p w:rsidR="00C746DE" w:rsidRDefault="00E86675" w:rsidP="00E86675">
          <w:pPr>
            <w:pStyle w:val="51CDE833BA2C4F65A362ABADF4FB19E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2B464D377724EFABC81F9F66BB48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99102-8AC7-4E6E-B474-DBD37B4DCEF4}"/>
      </w:docPartPr>
      <w:docPartBody>
        <w:p w:rsidR="00C746DE" w:rsidRDefault="00E86675" w:rsidP="00E86675">
          <w:pPr>
            <w:pStyle w:val="32B464D377724EFABC81F9F66BB48180"/>
          </w:pPr>
          <w:r w:rsidRPr="000C4E08">
            <w:t>insert company name.</w:t>
          </w:r>
        </w:p>
      </w:docPartBody>
    </w:docPart>
    <w:docPart>
      <w:docPartPr>
        <w:name w:val="0D39A1EAC8134910BE56C82AB4D37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2673B-6158-48AE-B5A6-F70F0E15180C}"/>
      </w:docPartPr>
      <w:docPartBody>
        <w:p w:rsidR="00C746DE" w:rsidRDefault="00E86675" w:rsidP="00E86675">
          <w:pPr>
            <w:pStyle w:val="0D39A1EAC8134910BE56C82AB4D3724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5B8C4CBFC23546CB990CA88EAC61C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96095-A3F5-4182-BEFB-530103108DEF}"/>
      </w:docPartPr>
      <w:docPartBody>
        <w:p w:rsidR="00C746DE" w:rsidRDefault="00E86675" w:rsidP="00E86675">
          <w:pPr>
            <w:pStyle w:val="5B8C4CBFC23546CB990CA88EAC61C63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A4BF0BCCDF04344901524D3A1644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292B2-669F-4DF0-B163-1CB85800A8EC}"/>
      </w:docPartPr>
      <w:docPartBody>
        <w:p w:rsidR="00C746DE" w:rsidRDefault="00E86675" w:rsidP="00E86675">
          <w:pPr>
            <w:pStyle w:val="8A4BF0BCCDF04344901524D3A16447B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6E079F9134F412094EAF356B1CFD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41E4E-3F7C-4A29-A7AC-605997A7FE28}"/>
      </w:docPartPr>
      <w:docPartBody>
        <w:p w:rsidR="00C746DE" w:rsidRDefault="00E86675" w:rsidP="00E86675">
          <w:pPr>
            <w:pStyle w:val="96E079F9134F412094EAF356B1CFD7E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FC5B23ADF4B4BD1A980F8A1FAEA1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48DA8-BEC1-460B-8481-1B6328C008B0}"/>
      </w:docPartPr>
      <w:docPartBody>
        <w:p w:rsidR="00D3221F" w:rsidRDefault="00C746DE" w:rsidP="00C746DE">
          <w:pPr>
            <w:pStyle w:val="DFC5B23ADF4B4BD1A980F8A1FAEA1EF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53EF4407BD24F8596C6E878B834C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A704F-3ACB-4417-9A0A-8C751FA23A3E}"/>
      </w:docPartPr>
      <w:docPartBody>
        <w:p w:rsidR="00D3221F" w:rsidRDefault="00C746DE" w:rsidP="00C746DE">
          <w:pPr>
            <w:pStyle w:val="C53EF4407BD24F8596C6E878B834C49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00E9F3B65D2475A8A2C841124599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B1144-A275-4AA1-BB0D-250359022CBD}"/>
      </w:docPartPr>
      <w:docPartBody>
        <w:p w:rsidR="00D3221F" w:rsidRDefault="00C746DE" w:rsidP="00C746DE">
          <w:pPr>
            <w:pStyle w:val="C00E9F3B65D2475A8A2C841124599D74"/>
          </w:pPr>
          <w:r w:rsidRPr="000C4E08">
            <w:t>insert company name.</w:t>
          </w:r>
        </w:p>
      </w:docPartBody>
    </w:docPart>
    <w:docPart>
      <w:docPartPr>
        <w:name w:val="C275373824364E3B95C233D1EB35D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1EC3B-8B24-43EB-8DF5-69131E4D5F3B}"/>
      </w:docPartPr>
      <w:docPartBody>
        <w:p w:rsidR="00D3221F" w:rsidRDefault="00C746DE" w:rsidP="00C746DE">
          <w:pPr>
            <w:pStyle w:val="C275373824364E3B95C233D1EB35D61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6930BE197714103A651D0A5C5E7E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0DE9A-C058-41DB-A9F1-6F06A79B14E5}"/>
      </w:docPartPr>
      <w:docPartBody>
        <w:p w:rsidR="00D3221F" w:rsidRDefault="00C746DE" w:rsidP="00C746DE">
          <w:pPr>
            <w:pStyle w:val="E6930BE197714103A651D0A5C5E7EA4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244EA882AF04A5CA912CC53E2BC5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F6899-D714-4828-9A0C-C322F51D0DDB}"/>
      </w:docPartPr>
      <w:docPartBody>
        <w:p w:rsidR="00D3221F" w:rsidRDefault="00C746DE" w:rsidP="00C746DE">
          <w:pPr>
            <w:pStyle w:val="7244EA882AF04A5CA912CC53E2BC5E32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122F5115B4E4AD382972F16AEC75B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7E3D9-D867-4D0D-8BDE-8C0610DF1DCC}"/>
      </w:docPartPr>
      <w:docPartBody>
        <w:p w:rsidR="00D3221F" w:rsidRDefault="00C746DE" w:rsidP="00C746DE">
          <w:pPr>
            <w:pStyle w:val="F122F5115B4E4AD382972F16AEC75B8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37B3BB972FF4076901D474F00585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92B93-82C5-452D-8561-B18DC47BB358}"/>
      </w:docPartPr>
      <w:docPartBody>
        <w:p w:rsidR="00D3221F" w:rsidRDefault="00C746DE" w:rsidP="00C746DE">
          <w:pPr>
            <w:pStyle w:val="C37B3BB972FF4076901D474F00585E8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C9342382E2D4BF99565F4B684B35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BF545-7D19-45EC-921C-D49F2F21DB28}"/>
      </w:docPartPr>
      <w:docPartBody>
        <w:p w:rsidR="00D3221F" w:rsidRDefault="00C746DE" w:rsidP="00C746DE">
          <w:pPr>
            <w:pStyle w:val="3C9342382E2D4BF99565F4B684B35757"/>
          </w:pPr>
          <w:r w:rsidRPr="000C4E08">
            <w:t>insert company name.</w:t>
          </w:r>
        </w:p>
      </w:docPartBody>
    </w:docPart>
    <w:docPart>
      <w:docPartPr>
        <w:name w:val="01284DFB277D49F488BAC5ABC4BC8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FBC5D-C526-44BD-B868-55E1D7BBE843}"/>
      </w:docPartPr>
      <w:docPartBody>
        <w:p w:rsidR="00D3221F" w:rsidRDefault="00C746DE" w:rsidP="00C746DE">
          <w:pPr>
            <w:pStyle w:val="01284DFB277D49F488BAC5ABC4BC89A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E4DD16450E3490EA01F1FF0FE306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1486-9D25-4F26-B8B5-7819D5BB47E0}"/>
      </w:docPartPr>
      <w:docPartBody>
        <w:p w:rsidR="00D3221F" w:rsidRDefault="00C746DE" w:rsidP="00C746DE">
          <w:pPr>
            <w:pStyle w:val="0E4DD16450E3490EA01F1FF0FE306DB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BF48F3BAA6E4588BB574B7E442F9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F09BE-A247-4418-97AA-56B371876D2F}"/>
      </w:docPartPr>
      <w:docPartBody>
        <w:p w:rsidR="00D3221F" w:rsidRDefault="00C746DE" w:rsidP="00C746DE">
          <w:pPr>
            <w:pStyle w:val="6BF48F3BAA6E4588BB574B7E442F9EA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EBEB4D8B93734633BE241D08ECC5C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1A213-C16A-472F-9640-824C6FCAD91E}"/>
      </w:docPartPr>
      <w:docPartBody>
        <w:p w:rsidR="00B84AB6" w:rsidRDefault="007F5D27" w:rsidP="007F5D27">
          <w:pPr>
            <w:pStyle w:val="EBEB4D8B93734633BE241D08ECC5C83B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257C50F221AC4CEC8EB9C1FCD14C7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51B65-17F7-4111-B247-98BD3D7E5F66}"/>
      </w:docPartPr>
      <w:docPartBody>
        <w:p w:rsidR="00B84AB6" w:rsidRDefault="007F5D27" w:rsidP="007F5D27">
          <w:pPr>
            <w:pStyle w:val="257C50F221AC4CEC8EB9C1FCD14C75A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07547664FEC431196F441DD3C939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ECD0-97C0-4D56-9BD0-9A0F4911A26C}"/>
      </w:docPartPr>
      <w:docPartBody>
        <w:p w:rsidR="00B84AB6" w:rsidRDefault="007F5D27" w:rsidP="007F5D27">
          <w:pPr>
            <w:pStyle w:val="907547664FEC431196F441DD3C939EA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F479F0702A5E43998416E5AD21742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B0887-7C92-4009-9A4C-892C55E85A6C}"/>
      </w:docPartPr>
      <w:docPartBody>
        <w:p w:rsidR="00B84AB6" w:rsidRDefault="007F5D27" w:rsidP="007F5D27">
          <w:pPr>
            <w:pStyle w:val="F479F0702A5E43998416E5AD217424E0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CFE8464D2644D7F85EBADF6FFD0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23BE5-2E51-4BBA-AF56-E6893A1FCC9C}"/>
      </w:docPartPr>
      <w:docPartBody>
        <w:p w:rsidR="00B84AB6" w:rsidRDefault="007F5D27" w:rsidP="007F5D27">
          <w:pPr>
            <w:pStyle w:val="3CFE8464D2644D7F85EBADF6FFD0F21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BADE90ED4A645A2B9BE186921EE3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597A5-3C5E-400C-BF7F-19FAC2E0650D}"/>
      </w:docPartPr>
      <w:docPartBody>
        <w:p w:rsidR="00B84AB6" w:rsidRDefault="007F5D27" w:rsidP="007F5D27">
          <w:pPr>
            <w:pStyle w:val="DBADE90ED4A645A2B9BE186921EE390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9FAFA9B5C5448E0B200A3CCDF68C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8A521-490D-4FBD-8D4C-BA00E3B1D32F}"/>
      </w:docPartPr>
      <w:docPartBody>
        <w:p w:rsidR="00B84AB6" w:rsidRDefault="007F5D27" w:rsidP="007F5D27">
          <w:pPr>
            <w:pStyle w:val="99FAFA9B5C5448E0B200A3CCDF68CAB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5584069435A34B85B63EC46EAC3F8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D848A-74B8-4FFC-8638-19D2BD7CC680}"/>
      </w:docPartPr>
      <w:docPartBody>
        <w:p w:rsidR="00B84AB6" w:rsidRDefault="007F5D27" w:rsidP="007F5D27">
          <w:pPr>
            <w:pStyle w:val="5584069435A34B85B63EC46EAC3F850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02D07288B694BCBAD5B171224717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16B56-4692-4C68-951A-7F69866D0323}"/>
      </w:docPartPr>
      <w:docPartBody>
        <w:p w:rsidR="00B84AB6" w:rsidRDefault="007F5D27" w:rsidP="007F5D27">
          <w:pPr>
            <w:pStyle w:val="102D07288B694BCBAD5B171224717EE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F485D3C96CB470D98BD7BB708E52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11F28-8B34-4443-A32A-9F16D3DF4A51}"/>
      </w:docPartPr>
      <w:docPartBody>
        <w:p w:rsidR="00B84AB6" w:rsidRDefault="007F5D27" w:rsidP="007F5D27">
          <w:pPr>
            <w:pStyle w:val="3F485D3C96CB470D98BD7BB708E5214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82F0A82BF51241B595BEB70906CB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EC6B0-5A4A-484F-900D-B14E42EA762E}"/>
      </w:docPartPr>
      <w:docPartBody>
        <w:p w:rsidR="00B84AB6" w:rsidRDefault="007F5D27" w:rsidP="007F5D27">
          <w:pPr>
            <w:pStyle w:val="82F0A82BF51241B595BEB70906CB871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063B3D3583F4514BC9E1F17012BD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10F53-2FEE-4EDC-9CBF-F01CBDBF58D1}"/>
      </w:docPartPr>
      <w:docPartBody>
        <w:p w:rsidR="00B84AB6" w:rsidRDefault="007F5D27" w:rsidP="007F5D27">
          <w:pPr>
            <w:pStyle w:val="9063B3D3583F4514BC9E1F17012BD3D7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9B3BDFBA16F45979280B9489AB94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ECA03-AA6E-439B-A467-0BBA8C43DA03}"/>
      </w:docPartPr>
      <w:docPartBody>
        <w:p w:rsidR="00B84AB6" w:rsidRDefault="007F5D27" w:rsidP="007F5D27">
          <w:pPr>
            <w:pStyle w:val="89B3BDFBA16F45979280B9489AB94D6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3534FE6A31F48029CE9CF1C6CD56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82744-2057-46B3-8850-3C0E6E90AB0D}"/>
      </w:docPartPr>
      <w:docPartBody>
        <w:p w:rsidR="00B84AB6" w:rsidRDefault="007F5D27" w:rsidP="007F5D27">
          <w:pPr>
            <w:pStyle w:val="93534FE6A31F48029CE9CF1C6CD56E9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5FF56322E0A4C5E81A9D1FCB51E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E288A-EF1A-4425-AC0B-8300B664A184}"/>
      </w:docPartPr>
      <w:docPartBody>
        <w:p w:rsidR="00B84AB6" w:rsidRDefault="007F5D27" w:rsidP="007F5D27">
          <w:pPr>
            <w:pStyle w:val="F5FF56322E0A4C5E81A9D1FCB51E216A"/>
          </w:pPr>
          <w:r w:rsidRPr="000C4E08">
            <w:t>insert company name.</w:t>
          </w:r>
        </w:p>
      </w:docPartBody>
    </w:docPart>
    <w:docPart>
      <w:docPartPr>
        <w:name w:val="DFEF786752E54DDE8145351FBF722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6971A-7D01-4E22-8128-51DC162C0F8A}"/>
      </w:docPartPr>
      <w:docPartBody>
        <w:p w:rsidR="00B84AB6" w:rsidRDefault="007F5D27" w:rsidP="007F5D27">
          <w:pPr>
            <w:pStyle w:val="DFEF786752E54DDE8145351FBF722B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1CDDBF40A164C16816F6AF3D8D54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A93B7-BF26-474D-863C-2EE896FCB0A2}"/>
      </w:docPartPr>
      <w:docPartBody>
        <w:p w:rsidR="00B84AB6" w:rsidRDefault="007F5D27" w:rsidP="007F5D27">
          <w:pPr>
            <w:pStyle w:val="71CDDBF40A164C16816F6AF3D8D548D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6B84A465614470ABA3D24705DB68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9D86A-8A08-4B03-BC3A-831B5C77829C}"/>
      </w:docPartPr>
      <w:docPartBody>
        <w:p w:rsidR="00B84AB6" w:rsidRDefault="007F5D27" w:rsidP="007F5D27">
          <w:pPr>
            <w:pStyle w:val="B6B84A465614470ABA3D24705DB680E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34DBE41AFA24393984D4B0153E96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46F93-F5AF-4EAB-A16B-309CB53D0D7D}"/>
      </w:docPartPr>
      <w:docPartBody>
        <w:p w:rsidR="00B84AB6" w:rsidRDefault="007F5D27" w:rsidP="007F5D27">
          <w:pPr>
            <w:pStyle w:val="634DBE41AFA24393984D4B0153E96729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A153CBFA0FA64D89810B106EF817E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B49D9-B23E-403A-9DB8-66A0834979A4}"/>
      </w:docPartPr>
      <w:docPartBody>
        <w:p w:rsidR="00B84AB6" w:rsidRDefault="007F5D27" w:rsidP="007F5D27">
          <w:pPr>
            <w:pStyle w:val="A153CBFA0FA64D89810B106EF817EC70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FACC2638C71448AEB685D59DC6887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E9E6D-5E02-4012-A8DA-4FDB44902E0E}"/>
      </w:docPartPr>
      <w:docPartBody>
        <w:p w:rsidR="00B84AB6" w:rsidRDefault="007F5D27" w:rsidP="007F5D27">
          <w:pPr>
            <w:pStyle w:val="FACC2638C71448AEB685D59DC688753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5C0753"/>
    <w:rsid w:val="007F5D27"/>
    <w:rsid w:val="00B25712"/>
    <w:rsid w:val="00B84AB6"/>
    <w:rsid w:val="00C746DE"/>
    <w:rsid w:val="00CD6240"/>
    <w:rsid w:val="00D3221F"/>
    <w:rsid w:val="00E86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7F5D27"/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C9C717D3EC884E74A36F809A6FA87E40">
    <w:name w:val="C9C717D3EC884E74A36F809A6FA87E40"/>
    <w:rsid w:val="00E86675"/>
  </w:style>
  <w:style w:type="paragraph" w:customStyle="1" w:styleId="51CDE833BA2C4F65A362ABADF4FB19E6">
    <w:name w:val="51CDE833BA2C4F65A362ABADF4FB19E6"/>
    <w:rsid w:val="00E86675"/>
  </w:style>
  <w:style w:type="paragraph" w:customStyle="1" w:styleId="32B464D377724EFABC81F9F66BB48180">
    <w:name w:val="32B464D377724EFABC81F9F66BB48180"/>
    <w:rsid w:val="00E86675"/>
  </w:style>
  <w:style w:type="paragraph" w:customStyle="1" w:styleId="0D39A1EAC8134910BE56C82AB4D37248">
    <w:name w:val="0D39A1EAC8134910BE56C82AB4D37248"/>
    <w:rsid w:val="00E86675"/>
  </w:style>
  <w:style w:type="paragraph" w:customStyle="1" w:styleId="5B8C4CBFC23546CB990CA88EAC61C632">
    <w:name w:val="5B8C4CBFC23546CB990CA88EAC61C632"/>
    <w:rsid w:val="00E86675"/>
  </w:style>
  <w:style w:type="paragraph" w:customStyle="1" w:styleId="8A4BF0BCCDF04344901524D3A16447BB">
    <w:name w:val="8A4BF0BCCDF04344901524D3A16447BB"/>
    <w:rsid w:val="00E86675"/>
  </w:style>
  <w:style w:type="paragraph" w:customStyle="1" w:styleId="96E079F9134F412094EAF356B1CFD7E1">
    <w:name w:val="96E079F9134F412094EAF356B1CFD7E1"/>
    <w:rsid w:val="00E86675"/>
  </w:style>
  <w:style w:type="paragraph" w:customStyle="1" w:styleId="DFC5B23ADF4B4BD1A980F8A1FAEA1EF6">
    <w:name w:val="DFC5B23ADF4B4BD1A980F8A1FAEA1EF6"/>
    <w:rsid w:val="00C746DE"/>
  </w:style>
  <w:style w:type="paragraph" w:customStyle="1" w:styleId="C53EF4407BD24F8596C6E878B834C497">
    <w:name w:val="C53EF4407BD24F8596C6E878B834C497"/>
    <w:rsid w:val="00C746DE"/>
  </w:style>
  <w:style w:type="paragraph" w:customStyle="1" w:styleId="C00E9F3B65D2475A8A2C841124599D74">
    <w:name w:val="C00E9F3B65D2475A8A2C841124599D74"/>
    <w:rsid w:val="00C746DE"/>
  </w:style>
  <w:style w:type="paragraph" w:customStyle="1" w:styleId="C275373824364E3B95C233D1EB35D619">
    <w:name w:val="C275373824364E3B95C233D1EB35D619"/>
    <w:rsid w:val="00C746DE"/>
  </w:style>
  <w:style w:type="paragraph" w:customStyle="1" w:styleId="E6930BE197714103A651D0A5C5E7EA4F">
    <w:name w:val="E6930BE197714103A651D0A5C5E7EA4F"/>
    <w:rsid w:val="00C746DE"/>
  </w:style>
  <w:style w:type="paragraph" w:customStyle="1" w:styleId="7244EA882AF04A5CA912CC53E2BC5E32">
    <w:name w:val="7244EA882AF04A5CA912CC53E2BC5E32"/>
    <w:rsid w:val="00C746DE"/>
  </w:style>
  <w:style w:type="paragraph" w:customStyle="1" w:styleId="F122F5115B4E4AD382972F16AEC75B85">
    <w:name w:val="F122F5115B4E4AD382972F16AEC75B85"/>
    <w:rsid w:val="00C746DE"/>
  </w:style>
  <w:style w:type="paragraph" w:customStyle="1" w:styleId="C37B3BB972FF4076901D474F00585E82">
    <w:name w:val="C37B3BB972FF4076901D474F00585E82"/>
    <w:rsid w:val="00C746DE"/>
  </w:style>
  <w:style w:type="paragraph" w:customStyle="1" w:styleId="3C9342382E2D4BF99565F4B684B35757">
    <w:name w:val="3C9342382E2D4BF99565F4B684B35757"/>
    <w:rsid w:val="00C746DE"/>
  </w:style>
  <w:style w:type="paragraph" w:customStyle="1" w:styleId="01284DFB277D49F488BAC5ABC4BC89A8">
    <w:name w:val="01284DFB277D49F488BAC5ABC4BC89A8"/>
    <w:rsid w:val="00C746DE"/>
  </w:style>
  <w:style w:type="paragraph" w:customStyle="1" w:styleId="0E4DD16450E3490EA01F1FF0FE306DB8">
    <w:name w:val="0E4DD16450E3490EA01F1FF0FE306DB8"/>
    <w:rsid w:val="00C746DE"/>
  </w:style>
  <w:style w:type="paragraph" w:customStyle="1" w:styleId="6BF48F3BAA6E4588BB574B7E442F9EA5">
    <w:name w:val="6BF48F3BAA6E4588BB574B7E442F9EA5"/>
    <w:rsid w:val="00C746DE"/>
  </w:style>
  <w:style w:type="paragraph" w:customStyle="1" w:styleId="EBEB4D8B93734633BE241D08ECC5C83B">
    <w:name w:val="EBEB4D8B93734633BE241D08ECC5C83B"/>
    <w:rsid w:val="007F5D27"/>
  </w:style>
  <w:style w:type="paragraph" w:customStyle="1" w:styleId="257C50F221AC4CEC8EB9C1FCD14C75A9">
    <w:name w:val="257C50F221AC4CEC8EB9C1FCD14C75A9"/>
    <w:rsid w:val="007F5D27"/>
  </w:style>
  <w:style w:type="paragraph" w:customStyle="1" w:styleId="907547664FEC431196F441DD3C939EAD">
    <w:name w:val="907547664FEC431196F441DD3C939EAD"/>
    <w:rsid w:val="007F5D27"/>
  </w:style>
  <w:style w:type="paragraph" w:customStyle="1" w:styleId="F479F0702A5E43998416E5AD217424E0">
    <w:name w:val="F479F0702A5E43998416E5AD217424E0"/>
    <w:rsid w:val="007F5D27"/>
  </w:style>
  <w:style w:type="paragraph" w:customStyle="1" w:styleId="3CFE8464D2644D7F85EBADF6FFD0F21B">
    <w:name w:val="3CFE8464D2644D7F85EBADF6FFD0F21B"/>
    <w:rsid w:val="007F5D27"/>
  </w:style>
  <w:style w:type="paragraph" w:customStyle="1" w:styleId="DBADE90ED4A645A2B9BE186921EE3901">
    <w:name w:val="DBADE90ED4A645A2B9BE186921EE3901"/>
    <w:rsid w:val="007F5D27"/>
  </w:style>
  <w:style w:type="paragraph" w:customStyle="1" w:styleId="99FAFA9B5C5448E0B200A3CCDF68CABA">
    <w:name w:val="99FAFA9B5C5448E0B200A3CCDF68CABA"/>
    <w:rsid w:val="007F5D27"/>
  </w:style>
  <w:style w:type="paragraph" w:customStyle="1" w:styleId="5584069435A34B85B63EC46EAC3F8502">
    <w:name w:val="5584069435A34B85B63EC46EAC3F8502"/>
    <w:rsid w:val="007F5D27"/>
  </w:style>
  <w:style w:type="paragraph" w:customStyle="1" w:styleId="102D07288B694BCBAD5B171224717EE0">
    <w:name w:val="102D07288B694BCBAD5B171224717EE0"/>
    <w:rsid w:val="007F5D27"/>
  </w:style>
  <w:style w:type="paragraph" w:customStyle="1" w:styleId="3F485D3C96CB470D98BD7BB708E52145">
    <w:name w:val="3F485D3C96CB470D98BD7BB708E52145"/>
    <w:rsid w:val="007F5D27"/>
  </w:style>
  <w:style w:type="paragraph" w:customStyle="1" w:styleId="82F0A82BF51241B595BEB70906CB8719">
    <w:name w:val="82F0A82BF51241B595BEB70906CB8719"/>
    <w:rsid w:val="007F5D27"/>
  </w:style>
  <w:style w:type="paragraph" w:customStyle="1" w:styleId="9063B3D3583F4514BC9E1F17012BD3D7">
    <w:name w:val="9063B3D3583F4514BC9E1F17012BD3D7"/>
    <w:rsid w:val="007F5D27"/>
  </w:style>
  <w:style w:type="paragraph" w:customStyle="1" w:styleId="89B3BDFBA16F45979280B9489AB94D67">
    <w:name w:val="89B3BDFBA16F45979280B9489AB94D67"/>
    <w:rsid w:val="007F5D27"/>
  </w:style>
  <w:style w:type="paragraph" w:customStyle="1" w:styleId="93534FE6A31F48029CE9CF1C6CD56E93">
    <w:name w:val="93534FE6A31F48029CE9CF1C6CD56E93"/>
    <w:rsid w:val="007F5D27"/>
  </w:style>
  <w:style w:type="paragraph" w:customStyle="1" w:styleId="F5FF56322E0A4C5E81A9D1FCB51E216A">
    <w:name w:val="F5FF56322E0A4C5E81A9D1FCB51E216A"/>
    <w:rsid w:val="007F5D27"/>
  </w:style>
  <w:style w:type="paragraph" w:customStyle="1" w:styleId="DFEF786752E54DDE8145351FBF722BD9">
    <w:name w:val="DFEF786752E54DDE8145351FBF722BD9"/>
    <w:rsid w:val="007F5D27"/>
  </w:style>
  <w:style w:type="paragraph" w:customStyle="1" w:styleId="71CDDBF40A164C16816F6AF3D8D548D7">
    <w:name w:val="71CDDBF40A164C16816F6AF3D8D548D7"/>
    <w:rsid w:val="007F5D27"/>
  </w:style>
  <w:style w:type="paragraph" w:customStyle="1" w:styleId="B6B84A465614470ABA3D24705DB680E7">
    <w:name w:val="B6B84A465614470ABA3D24705DB680E7"/>
    <w:rsid w:val="007F5D27"/>
  </w:style>
  <w:style w:type="paragraph" w:customStyle="1" w:styleId="634DBE41AFA24393984D4B0153E96729">
    <w:name w:val="634DBE41AFA24393984D4B0153E96729"/>
    <w:rsid w:val="007F5D27"/>
  </w:style>
  <w:style w:type="paragraph" w:customStyle="1" w:styleId="A153CBFA0FA64D89810B106EF817EC70">
    <w:name w:val="A153CBFA0FA64D89810B106EF817EC70"/>
    <w:rsid w:val="007F5D27"/>
  </w:style>
  <w:style w:type="paragraph" w:customStyle="1" w:styleId="FACC2638C71448AEB685D59DC6887536">
    <w:name w:val="FACC2638C71448AEB685D59DC6887536"/>
    <w:rsid w:val="007F5D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406</Words>
  <Characters>13720</Characters>
  <Application>Microsoft Office Word</Application>
  <DocSecurity>0</DocSecurity>
  <Lines>114</Lines>
  <Paragraphs>32</Paragraphs>
  <ScaleCrop>false</ScaleCrop>
  <Company/>
  <LinksUpToDate>false</LinksUpToDate>
  <CharactersWithSpaces>1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11T09:21:00Z</dcterms:created>
  <dcterms:modified xsi:type="dcterms:W3CDTF">2022-11-11T09:21:00Z</dcterms:modified>
</cp:coreProperties>
</file>